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26096B1"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772CE5E9" w14:textId="77777777" w:rsidR="00402313" w:rsidRDefault="00C222D5" w:rsidP="00402313">
            <w:pPr>
              <w:pStyle w:val="Header"/>
              <w:rPr>
                <w:rFonts w:ascii="Arial Narrow" w:hAnsi="Arial Narrow" w:cs="Tahoma"/>
                <w:sz w:val="36"/>
              </w:rPr>
            </w:pPr>
            <w:r w:rsidRPr="00A07D29">
              <w:rPr>
                <w:rFonts w:ascii="Arial Narrow" w:hAnsi="Arial Narrow" w:cs="Tahoma"/>
                <w:sz w:val="36"/>
              </w:rPr>
              <w:t>CPEN6</w:t>
            </w:r>
            <w:r w:rsidR="00402313">
              <w:rPr>
                <w:rFonts w:ascii="Arial Narrow" w:hAnsi="Arial Narrow" w:cs="Tahoma"/>
                <w:sz w:val="36"/>
              </w:rPr>
              <w:t>247 | CPEN6247001</w:t>
            </w:r>
          </w:p>
          <w:p w14:paraId="36656A16" w14:textId="51D86F26" w:rsidR="00235C36" w:rsidRPr="00876A58" w:rsidRDefault="00C222D5" w:rsidP="00402313">
            <w:pPr>
              <w:pStyle w:val="Header"/>
              <w:rPr>
                <w:rFonts w:ascii="Arial Narrow" w:hAnsi="Arial Narrow" w:cs="Tahoma"/>
                <w:sz w:val="36"/>
                <w:lang w:val="id-ID"/>
              </w:rPr>
            </w:pPr>
            <w:r>
              <w:rPr>
                <w:rFonts w:ascii="Arial Narrow" w:hAnsi="Arial Narrow" w:cs="Tahoma"/>
                <w:sz w:val="36"/>
              </w:rPr>
              <w:t>Computer Network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993E2D9" w:rsidR="00F80742" w:rsidRPr="00DF718C" w:rsidRDefault="003952E0"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5517CB7" w:rsidR="000732DF" w:rsidRPr="0036420F" w:rsidRDefault="00453E05" w:rsidP="000732DF">
            <w:pPr>
              <w:jc w:val="right"/>
              <w:rPr>
                <w:rFonts w:ascii="Arial" w:hAnsi="Arial" w:cs="Arial"/>
                <w:b/>
                <w:sz w:val="20"/>
              </w:rPr>
            </w:pPr>
            <w:r>
              <w:rPr>
                <w:rFonts w:ascii="Arial" w:hAnsi="Arial" w:cs="Arial"/>
                <w:b/>
                <w:sz w:val="20"/>
              </w:rPr>
              <w:t>O221-CPEN6</w:t>
            </w:r>
            <w:r w:rsidR="00402313">
              <w:rPr>
                <w:rFonts w:ascii="Arial" w:hAnsi="Arial" w:cs="Arial"/>
                <w:b/>
                <w:sz w:val="20"/>
              </w:rPr>
              <w:t>247</w:t>
            </w:r>
            <w:r>
              <w:rPr>
                <w:rFonts w:ascii="Arial" w:hAnsi="Arial" w:cs="Arial"/>
                <w:b/>
                <w:sz w:val="20"/>
              </w:rPr>
              <w:t>-PH01-02</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AB9B8DF" w:rsidR="00535DA7" w:rsidRPr="00453E05"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453E05">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453E05">
              <w:rPr>
                <w:rFonts w:ascii="Arial" w:hAnsi="Arial" w:cs="Arial"/>
                <w:i/>
                <w:sz w:val="18"/>
                <w:szCs w:val="18"/>
              </w:rPr>
              <w:t>2021</w:t>
            </w:r>
            <w:r w:rsidRPr="008B08C6">
              <w:rPr>
                <w:rFonts w:ascii="Arial" w:hAnsi="Arial" w:cs="Arial"/>
                <w:i/>
                <w:sz w:val="18"/>
                <w:szCs w:val="18"/>
                <w:lang w:val="id-ID"/>
              </w:rPr>
              <w:t>/</w:t>
            </w:r>
            <w:r w:rsidR="00453E05">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0B3AD498" w14:textId="77777777" w:rsidR="002C1B92" w:rsidRDefault="002C1B92" w:rsidP="0028253A">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3A19331F" w14:textId="69E63D55" w:rsidR="00B8268E" w:rsidRPr="00D44559" w:rsidRDefault="00B8268E" w:rsidP="00B8268E">
      <w:pPr>
        <w:numPr>
          <w:ilvl w:val="0"/>
          <w:numId w:val="6"/>
        </w:numPr>
        <w:tabs>
          <w:tab w:val="clear" w:pos="720"/>
        </w:tabs>
        <w:spacing w:line="360" w:lineRule="auto"/>
        <w:ind w:left="360"/>
        <w:jc w:val="both"/>
        <w:rPr>
          <w:bCs/>
          <w:lang w:val="id-ID"/>
        </w:rPr>
      </w:pPr>
      <w:r>
        <w:rPr>
          <w:bCs/>
        </w:rPr>
        <w:t>LO1 –</w:t>
      </w:r>
      <w:r w:rsidR="00D97E7A">
        <w:rPr>
          <w:bCs/>
        </w:rPr>
        <w:t xml:space="preserve"> </w:t>
      </w:r>
      <w:r>
        <w:rPr>
          <w:bCs/>
        </w:rPr>
        <w:t>b</w:t>
      </w:r>
      <w:r w:rsidRPr="00BF04A6">
        <w:rPr>
          <w:bCs/>
        </w:rPr>
        <w:t>asic concepts of network</w:t>
      </w:r>
    </w:p>
    <w:p w14:paraId="372C7FBF" w14:textId="77777777" w:rsidR="00D44559" w:rsidRPr="00BB0506" w:rsidRDefault="00D44559" w:rsidP="000B0396">
      <w:pPr>
        <w:jc w:val="both"/>
        <w:rPr>
          <w:bCs/>
          <w:lang w:val="id-ID"/>
        </w:rPr>
      </w:pPr>
    </w:p>
    <w:p w14:paraId="5B0BED00" w14:textId="77777777" w:rsidR="002C1B92" w:rsidRDefault="002C1B9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73900A37" w14:textId="497DA745" w:rsidR="002C1B92" w:rsidRDefault="007B2051" w:rsidP="0028253A">
      <w:pPr>
        <w:pStyle w:val="ListParagraph"/>
        <w:numPr>
          <w:ilvl w:val="0"/>
          <w:numId w:val="13"/>
        </w:numPr>
        <w:spacing w:line="360" w:lineRule="auto"/>
      </w:pPr>
      <w:r>
        <w:t>Session 2 –</w:t>
      </w:r>
      <w:r w:rsidR="00594E97">
        <w:t xml:space="preserve"> </w:t>
      </w:r>
      <w:r w:rsidR="00365162" w:rsidRPr="00365162">
        <w:t>Basic Subnetting</w:t>
      </w:r>
    </w:p>
    <w:p w14:paraId="0F5BDCE6" w14:textId="77777777" w:rsidR="00D44559" w:rsidRPr="00FF60A6" w:rsidRDefault="00D44559" w:rsidP="000B0396"/>
    <w:p w14:paraId="77E4CB6D" w14:textId="13C5286C" w:rsidR="002C1B92" w:rsidRDefault="002C1B9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w:t>
      </w:r>
      <w:r w:rsidR="00165DD5">
        <w:rPr>
          <w:rFonts w:ascii="Times New Roman" w:hAnsi="Times New Roman"/>
          <w:color w:val="00000A"/>
          <w:sz w:val="24"/>
          <w:szCs w:val="24"/>
        </w:rPr>
        <w:t xml:space="preserve"> T</w:t>
      </w:r>
      <w:r>
        <w:rPr>
          <w:rFonts w:ascii="Times New Roman" w:hAnsi="Times New Roman"/>
          <w:color w:val="00000A"/>
          <w:sz w:val="24"/>
          <w:szCs w:val="24"/>
        </w:rPr>
        <w:t>opics</w:t>
      </w:r>
    </w:p>
    <w:p w14:paraId="1AFAF9BA" w14:textId="77777777" w:rsidR="00602B3F" w:rsidRDefault="00602B3F" w:rsidP="00602B3F">
      <w:pPr>
        <w:numPr>
          <w:ilvl w:val="0"/>
          <w:numId w:val="14"/>
        </w:numPr>
        <w:suppressAutoHyphens/>
        <w:spacing w:line="360" w:lineRule="auto"/>
        <w:jc w:val="both"/>
      </w:pPr>
      <w:r>
        <w:t>IP Addressing</w:t>
      </w:r>
    </w:p>
    <w:p w14:paraId="294B0700" w14:textId="77777777" w:rsidR="00602B3F" w:rsidRDefault="00602B3F" w:rsidP="00602B3F">
      <w:pPr>
        <w:numPr>
          <w:ilvl w:val="0"/>
          <w:numId w:val="14"/>
        </w:numPr>
        <w:suppressAutoHyphens/>
        <w:spacing w:line="360" w:lineRule="auto"/>
        <w:jc w:val="both"/>
      </w:pPr>
      <w:r>
        <w:t>Classful Subnetting (FLSM)</w:t>
      </w:r>
    </w:p>
    <w:p w14:paraId="3E5847D8" w14:textId="77777777" w:rsidR="00602B3F" w:rsidRDefault="00602B3F" w:rsidP="00602B3F">
      <w:pPr>
        <w:numPr>
          <w:ilvl w:val="0"/>
          <w:numId w:val="14"/>
        </w:numPr>
        <w:suppressAutoHyphens/>
        <w:spacing w:line="360" w:lineRule="auto"/>
        <w:jc w:val="both"/>
      </w:pPr>
      <w:r>
        <w:t>Creating LAN</w:t>
      </w:r>
    </w:p>
    <w:p w14:paraId="7F8DB6E9" w14:textId="2DCA0F42" w:rsidR="00602B3F" w:rsidRDefault="00602B3F" w:rsidP="00602B3F">
      <w:pPr>
        <w:numPr>
          <w:ilvl w:val="0"/>
          <w:numId w:val="14"/>
        </w:numPr>
        <w:suppressAutoHyphens/>
        <w:spacing w:line="360" w:lineRule="auto"/>
        <w:jc w:val="both"/>
        <w:rPr>
          <w:lang w:val="id-ID"/>
        </w:rPr>
      </w:pPr>
      <w:r>
        <w:t>Exercises</w:t>
      </w:r>
      <w:r>
        <w:rPr>
          <w:lang w:val="id-ID"/>
        </w:rPr>
        <w:t xml:space="preserve"> </w:t>
      </w:r>
    </w:p>
    <w:p w14:paraId="40E8EC3E" w14:textId="46A560FF" w:rsidR="002C1B92" w:rsidRDefault="002C1B92" w:rsidP="00045694">
      <w:pPr>
        <w:numPr>
          <w:ilvl w:val="0"/>
          <w:numId w:val="14"/>
        </w:numPr>
        <w:suppressAutoHyphens/>
        <w:spacing w:line="360" w:lineRule="auto"/>
        <w:jc w:val="both"/>
        <w:rPr>
          <w:rFonts w:eastAsiaTheme="majorEastAsia"/>
          <w:b/>
          <w:bCs/>
          <w:lang w:val="id-ID"/>
        </w:rPr>
      </w:pPr>
      <w:r>
        <w:rPr>
          <w:lang w:val="id-ID"/>
        </w:rPr>
        <w:br w:type="page"/>
      </w:r>
    </w:p>
    <w:p w14:paraId="35780AD8" w14:textId="0C8E0F2D"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6D13FD1" w14:textId="76123F24" w:rsidR="00BC6DE8" w:rsidRPr="00D44559" w:rsidRDefault="00842E18" w:rsidP="007270CD">
      <w:pPr>
        <w:pStyle w:val="ListParagraph"/>
        <w:numPr>
          <w:ilvl w:val="0"/>
          <w:numId w:val="15"/>
        </w:numPr>
        <w:spacing w:after="240" w:line="360" w:lineRule="auto"/>
        <w:ind w:left="426" w:hanging="426"/>
        <w:rPr>
          <w:b/>
          <w:bCs/>
        </w:rPr>
      </w:pPr>
      <w:r w:rsidRPr="00D44559">
        <w:rPr>
          <w:b/>
          <w:bCs/>
        </w:rPr>
        <w:t>IP Addressing</w:t>
      </w:r>
    </w:p>
    <w:p w14:paraId="7470EB17" w14:textId="77777777" w:rsidR="007270CD" w:rsidRDefault="00937999" w:rsidP="00952B46">
      <w:pPr>
        <w:spacing w:after="240" w:line="360" w:lineRule="auto"/>
        <w:ind w:left="426"/>
        <w:jc w:val="both"/>
      </w:pPr>
      <w:r>
        <w:t xml:space="preserve">IP address is </w:t>
      </w:r>
      <w:r w:rsidR="005B551E">
        <w:t>a</w:t>
      </w:r>
      <w:r>
        <w:t xml:space="preserve"> unique number that is representing a device on the internet or a local network. </w:t>
      </w:r>
      <w:r w:rsidR="00AC7016">
        <w:t xml:space="preserve">IP address consist of 32 bit binary number </w:t>
      </w:r>
      <w:r w:rsidR="00F733A7">
        <w:t xml:space="preserve">or </w:t>
      </w:r>
      <w:r w:rsidR="00AC7016">
        <w:t>a string of number that is separated by periods</w:t>
      </w:r>
      <w:r w:rsidR="00276224">
        <w:t xml:space="preserve"> For example, an IP address can be a form of binary number which is </w:t>
      </w:r>
      <w:r w:rsidR="00707DB2">
        <w:t>11000000</w:t>
      </w:r>
      <w:r w:rsidR="009B66F8">
        <w:t>.</w:t>
      </w:r>
      <w:r w:rsidR="00707DB2">
        <w:t>10101000</w:t>
      </w:r>
      <w:r w:rsidR="009B66F8">
        <w:t>.</w:t>
      </w:r>
      <w:r w:rsidR="00707DB2">
        <w:t>00010000</w:t>
      </w:r>
      <w:r w:rsidR="009B66F8">
        <w:t>.</w:t>
      </w:r>
      <w:r w:rsidR="00707DB2">
        <w:t>001</w:t>
      </w:r>
      <w:r w:rsidR="00276224">
        <w:t xml:space="preserve">11100 or can also be in a form of four string of number which is </w:t>
      </w:r>
      <w:r w:rsidR="00707DB2">
        <w:t>192.168.</w:t>
      </w:r>
      <w:r w:rsidR="004C5FCC">
        <w:t>16</w:t>
      </w:r>
      <w:r w:rsidR="00707DB2">
        <w:t>.60</w:t>
      </w:r>
      <w:r w:rsidR="007E72CE">
        <w:t>.</w:t>
      </w:r>
      <w:r w:rsidR="00A405D1">
        <w:t xml:space="preserve"> Normally, the four string of number is often more used because of readability issue. </w:t>
      </w:r>
      <w:r w:rsidR="001368EC">
        <w:t>The previous IP address is an IPv4 address. IPv4 address has a maximum value of 2</w:t>
      </w:r>
      <w:r w:rsidR="001368EC">
        <w:rPr>
          <w:vertAlign w:val="superscript"/>
        </w:rPr>
        <w:t>32</w:t>
      </w:r>
      <w:r w:rsidR="001368EC">
        <w:t xml:space="preserve"> which is roughly 4.3 billion. Therefore, IPv6 address was found due to the fear of running out of space. The difference is that IPv6 uses 128 bit binary number to store the address meaning there is a total of 2</w:t>
      </w:r>
      <w:r w:rsidR="001368EC">
        <w:rPr>
          <w:vertAlign w:val="superscript"/>
        </w:rPr>
        <w:t>128</w:t>
      </w:r>
      <w:r w:rsidR="001368EC">
        <w:t xml:space="preserve"> unique address or roughly 340 </w:t>
      </w:r>
      <w:r w:rsidR="0091334D">
        <w:t>duodecillion</w:t>
      </w:r>
      <w:r w:rsidR="001368EC">
        <w:t xml:space="preserve">. </w:t>
      </w:r>
    </w:p>
    <w:p w14:paraId="059ED39F" w14:textId="31BB3A90" w:rsidR="00487E78" w:rsidRDefault="00487E78" w:rsidP="00952B46">
      <w:pPr>
        <w:spacing w:line="360" w:lineRule="auto"/>
        <w:ind w:left="426"/>
        <w:jc w:val="both"/>
      </w:pPr>
      <w:r>
        <w:t>In IPv4 address, there are five classes available, class A, class B, class C, class D and class E. But, mostly only class A, class B, and class C are being used. Below are the IP range for each class</w:t>
      </w:r>
      <w:r w:rsidR="00F40549">
        <w:t>es.</w:t>
      </w:r>
    </w:p>
    <w:tbl>
      <w:tblPr>
        <w:tblStyle w:val="PlainTable1"/>
        <w:tblW w:w="9497" w:type="dxa"/>
        <w:tblInd w:w="421" w:type="dxa"/>
        <w:tblLook w:val="06A0" w:firstRow="1" w:lastRow="0" w:firstColumn="1" w:lastColumn="0" w:noHBand="1" w:noVBand="1"/>
      </w:tblPr>
      <w:tblGrid>
        <w:gridCol w:w="1984"/>
        <w:gridCol w:w="3827"/>
        <w:gridCol w:w="3686"/>
      </w:tblGrid>
      <w:tr w:rsidR="001D0131" w14:paraId="40DDAC6F" w14:textId="6D803395" w:rsidTr="00AF0F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4" w:type="dxa"/>
            <w:shd w:val="clear" w:color="auto" w:fill="C8CACE" w:themeFill="accent6" w:themeFillTint="66"/>
            <w:vAlign w:val="center"/>
          </w:tcPr>
          <w:p w14:paraId="6E5AB20B" w14:textId="69A7C95D" w:rsidR="001D0131" w:rsidRDefault="001D0131" w:rsidP="00452CAE">
            <w:pPr>
              <w:spacing w:line="360" w:lineRule="auto"/>
              <w:jc w:val="center"/>
            </w:pPr>
            <w:r>
              <w:t>Class</w:t>
            </w:r>
          </w:p>
        </w:tc>
        <w:tc>
          <w:tcPr>
            <w:tcW w:w="3827" w:type="dxa"/>
            <w:shd w:val="clear" w:color="auto" w:fill="C8CACE" w:themeFill="accent6" w:themeFillTint="66"/>
            <w:vAlign w:val="center"/>
          </w:tcPr>
          <w:p w14:paraId="286D3C92" w14:textId="3890D71A" w:rsidR="001D0131" w:rsidRDefault="00452CAE" w:rsidP="004E681F">
            <w:pPr>
              <w:spacing w:line="360" w:lineRule="auto"/>
              <w:jc w:val="center"/>
              <w:cnfStyle w:val="100000000000" w:firstRow="1" w:lastRow="0" w:firstColumn="0" w:lastColumn="0" w:oddVBand="0" w:evenVBand="0" w:oddHBand="0" w:evenHBand="0" w:firstRowFirstColumn="0" w:firstRowLastColumn="0" w:lastRowFirstColumn="0" w:lastRowLastColumn="0"/>
            </w:pPr>
            <w:r>
              <w:t xml:space="preserve">IP Address </w:t>
            </w:r>
            <w:r w:rsidR="001D0131">
              <w:t>Range</w:t>
            </w:r>
          </w:p>
        </w:tc>
        <w:tc>
          <w:tcPr>
            <w:tcW w:w="3686" w:type="dxa"/>
            <w:shd w:val="clear" w:color="auto" w:fill="C8CACE" w:themeFill="accent6" w:themeFillTint="66"/>
          </w:tcPr>
          <w:p w14:paraId="6A47DB54" w14:textId="783146AF" w:rsidR="001D0131" w:rsidRDefault="001D0131" w:rsidP="001D0131">
            <w:pPr>
              <w:spacing w:line="360" w:lineRule="auto"/>
              <w:jc w:val="center"/>
              <w:cnfStyle w:val="100000000000" w:firstRow="1" w:lastRow="0" w:firstColumn="0" w:lastColumn="0" w:oddVBand="0" w:evenVBand="0" w:oddHBand="0" w:evenHBand="0" w:firstRowFirstColumn="0" w:firstRowLastColumn="0" w:lastRowFirstColumn="0" w:lastRowLastColumn="0"/>
            </w:pPr>
            <w:r>
              <w:t>Default Subnet Mask</w:t>
            </w:r>
          </w:p>
        </w:tc>
      </w:tr>
      <w:tr w:rsidR="001D0131" w14:paraId="4DC2E419" w14:textId="61B61DA0"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132CF95E" w14:textId="08FC12A7" w:rsidR="001D0131" w:rsidRPr="008841DA" w:rsidRDefault="001D0131" w:rsidP="008841DA">
            <w:pPr>
              <w:spacing w:line="360" w:lineRule="auto"/>
              <w:rPr>
                <w:b w:val="0"/>
                <w:bCs w:val="0"/>
              </w:rPr>
            </w:pPr>
            <w:r w:rsidRPr="008841DA">
              <w:rPr>
                <w:b w:val="0"/>
                <w:bCs w:val="0"/>
              </w:rPr>
              <w:t>Class A</w:t>
            </w:r>
          </w:p>
        </w:tc>
        <w:tc>
          <w:tcPr>
            <w:tcW w:w="3827" w:type="dxa"/>
            <w:vAlign w:val="center"/>
          </w:tcPr>
          <w:p w14:paraId="3F6749DD" w14:textId="1CFB0D16"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1.0.0.0 – 126.255.255.255</w:t>
            </w:r>
          </w:p>
        </w:tc>
        <w:tc>
          <w:tcPr>
            <w:tcW w:w="3686" w:type="dxa"/>
            <w:vAlign w:val="center"/>
          </w:tcPr>
          <w:p w14:paraId="229B637C" w14:textId="7E03BB83" w:rsidR="001D0131" w:rsidRDefault="009D483A" w:rsidP="008841DA">
            <w:pPr>
              <w:spacing w:line="360" w:lineRule="auto"/>
              <w:cnfStyle w:val="000000000000" w:firstRow="0" w:lastRow="0" w:firstColumn="0" w:lastColumn="0" w:oddVBand="0" w:evenVBand="0" w:oddHBand="0" w:evenHBand="0" w:firstRowFirstColumn="0" w:firstRowLastColumn="0" w:lastRowFirstColumn="0" w:lastRowLastColumn="0"/>
            </w:pPr>
            <w:r>
              <w:t>255.0.0.0</w:t>
            </w:r>
          </w:p>
        </w:tc>
      </w:tr>
      <w:tr w:rsidR="001D0131" w14:paraId="6A5F0D51" w14:textId="3E445627"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48B57337" w14:textId="29360211" w:rsidR="001D0131" w:rsidRPr="008841DA" w:rsidRDefault="001D0131" w:rsidP="008841DA">
            <w:pPr>
              <w:spacing w:line="360" w:lineRule="auto"/>
              <w:rPr>
                <w:b w:val="0"/>
                <w:bCs w:val="0"/>
              </w:rPr>
            </w:pPr>
            <w:r w:rsidRPr="008841DA">
              <w:rPr>
                <w:b w:val="0"/>
                <w:bCs w:val="0"/>
              </w:rPr>
              <w:t>Class B</w:t>
            </w:r>
          </w:p>
        </w:tc>
        <w:tc>
          <w:tcPr>
            <w:tcW w:w="3827" w:type="dxa"/>
            <w:vAlign w:val="center"/>
          </w:tcPr>
          <w:p w14:paraId="7411E08A" w14:textId="5357924A"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128.0.0.0 – 191.255.255.255</w:t>
            </w:r>
          </w:p>
        </w:tc>
        <w:tc>
          <w:tcPr>
            <w:tcW w:w="3686" w:type="dxa"/>
            <w:vAlign w:val="center"/>
          </w:tcPr>
          <w:p w14:paraId="5EA9E24B" w14:textId="5DE4DBA4" w:rsidR="001D0131" w:rsidRDefault="009D483A" w:rsidP="008841DA">
            <w:pPr>
              <w:spacing w:line="360" w:lineRule="auto"/>
              <w:cnfStyle w:val="000000000000" w:firstRow="0" w:lastRow="0" w:firstColumn="0" w:lastColumn="0" w:oddVBand="0" w:evenVBand="0" w:oddHBand="0" w:evenHBand="0" w:firstRowFirstColumn="0" w:firstRowLastColumn="0" w:lastRowFirstColumn="0" w:lastRowLastColumn="0"/>
            </w:pPr>
            <w:r>
              <w:t>255.255.0.0</w:t>
            </w:r>
          </w:p>
        </w:tc>
      </w:tr>
      <w:tr w:rsidR="001D0131" w14:paraId="3A80D5E1" w14:textId="365B4611"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5B8EBA4F" w14:textId="477FD41D" w:rsidR="001D0131" w:rsidRPr="008841DA" w:rsidRDefault="001D0131" w:rsidP="008841DA">
            <w:pPr>
              <w:spacing w:line="360" w:lineRule="auto"/>
              <w:rPr>
                <w:b w:val="0"/>
                <w:bCs w:val="0"/>
              </w:rPr>
            </w:pPr>
            <w:r w:rsidRPr="008841DA">
              <w:rPr>
                <w:b w:val="0"/>
                <w:bCs w:val="0"/>
              </w:rPr>
              <w:t>Class C</w:t>
            </w:r>
          </w:p>
        </w:tc>
        <w:tc>
          <w:tcPr>
            <w:tcW w:w="3827" w:type="dxa"/>
            <w:vAlign w:val="center"/>
          </w:tcPr>
          <w:p w14:paraId="0D8E5965" w14:textId="0D70519E"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192.0.0.0 – 223.255.255.255</w:t>
            </w:r>
          </w:p>
        </w:tc>
        <w:tc>
          <w:tcPr>
            <w:tcW w:w="3686" w:type="dxa"/>
            <w:vAlign w:val="center"/>
          </w:tcPr>
          <w:p w14:paraId="669BC673" w14:textId="3CD389F0" w:rsidR="001D0131" w:rsidRDefault="009D483A" w:rsidP="008841DA">
            <w:pPr>
              <w:spacing w:line="360" w:lineRule="auto"/>
              <w:cnfStyle w:val="000000000000" w:firstRow="0" w:lastRow="0" w:firstColumn="0" w:lastColumn="0" w:oddVBand="0" w:evenVBand="0" w:oddHBand="0" w:evenHBand="0" w:firstRowFirstColumn="0" w:firstRowLastColumn="0" w:lastRowFirstColumn="0" w:lastRowLastColumn="0"/>
            </w:pPr>
            <w:r>
              <w:t>255.255.255.0</w:t>
            </w:r>
          </w:p>
        </w:tc>
      </w:tr>
      <w:tr w:rsidR="001D0131" w14:paraId="423296D5" w14:textId="0119268A"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7B99E623" w14:textId="5C5FEC28" w:rsidR="001D0131" w:rsidRPr="008841DA" w:rsidRDefault="001D0131" w:rsidP="008841DA">
            <w:pPr>
              <w:spacing w:line="360" w:lineRule="auto"/>
              <w:rPr>
                <w:b w:val="0"/>
                <w:bCs w:val="0"/>
              </w:rPr>
            </w:pPr>
            <w:r w:rsidRPr="008841DA">
              <w:rPr>
                <w:b w:val="0"/>
                <w:bCs w:val="0"/>
              </w:rPr>
              <w:t>Class D</w:t>
            </w:r>
          </w:p>
        </w:tc>
        <w:tc>
          <w:tcPr>
            <w:tcW w:w="3827" w:type="dxa"/>
            <w:vAlign w:val="center"/>
          </w:tcPr>
          <w:p w14:paraId="5A1EBEE7" w14:textId="2D6D3546"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224.0.0.0 – 239.255.255.255</w:t>
            </w:r>
          </w:p>
        </w:tc>
        <w:tc>
          <w:tcPr>
            <w:tcW w:w="3686" w:type="dxa"/>
            <w:vAlign w:val="center"/>
          </w:tcPr>
          <w:p w14:paraId="3CE819CE" w14:textId="2A270519" w:rsidR="001D0131" w:rsidRDefault="0083464F" w:rsidP="008841DA">
            <w:pPr>
              <w:spacing w:line="360" w:lineRule="auto"/>
              <w:cnfStyle w:val="000000000000" w:firstRow="0" w:lastRow="0" w:firstColumn="0" w:lastColumn="0" w:oddVBand="0" w:evenVBand="0" w:oddHBand="0" w:evenHBand="0" w:firstRowFirstColumn="0" w:firstRowLastColumn="0" w:lastRowFirstColumn="0" w:lastRowLastColumn="0"/>
            </w:pPr>
            <w:r>
              <w:t>-</w:t>
            </w:r>
          </w:p>
        </w:tc>
      </w:tr>
      <w:tr w:rsidR="001D0131" w14:paraId="04DE9E76" w14:textId="2F32CAFB" w:rsidTr="008841DA">
        <w:tc>
          <w:tcPr>
            <w:cnfStyle w:val="001000000000" w:firstRow="0" w:lastRow="0" w:firstColumn="1" w:lastColumn="0" w:oddVBand="0" w:evenVBand="0" w:oddHBand="0" w:evenHBand="0" w:firstRowFirstColumn="0" w:firstRowLastColumn="0" w:lastRowFirstColumn="0" w:lastRowLastColumn="0"/>
            <w:tcW w:w="1984" w:type="dxa"/>
            <w:vAlign w:val="center"/>
          </w:tcPr>
          <w:p w14:paraId="6BC3644B" w14:textId="0DDB21FD" w:rsidR="001D0131" w:rsidRPr="008841DA" w:rsidRDefault="001D0131" w:rsidP="008841DA">
            <w:pPr>
              <w:spacing w:line="360" w:lineRule="auto"/>
              <w:rPr>
                <w:b w:val="0"/>
                <w:bCs w:val="0"/>
              </w:rPr>
            </w:pPr>
            <w:r w:rsidRPr="008841DA">
              <w:rPr>
                <w:b w:val="0"/>
                <w:bCs w:val="0"/>
              </w:rPr>
              <w:t>Class E</w:t>
            </w:r>
          </w:p>
        </w:tc>
        <w:tc>
          <w:tcPr>
            <w:tcW w:w="3827" w:type="dxa"/>
            <w:vAlign w:val="center"/>
          </w:tcPr>
          <w:p w14:paraId="41EB8F20" w14:textId="4B5C4E5C" w:rsidR="001D0131" w:rsidRDefault="00D53534" w:rsidP="008841DA">
            <w:pPr>
              <w:spacing w:line="360" w:lineRule="auto"/>
              <w:cnfStyle w:val="000000000000" w:firstRow="0" w:lastRow="0" w:firstColumn="0" w:lastColumn="0" w:oddVBand="0" w:evenVBand="0" w:oddHBand="0" w:evenHBand="0" w:firstRowFirstColumn="0" w:firstRowLastColumn="0" w:lastRowFirstColumn="0" w:lastRowLastColumn="0"/>
            </w:pPr>
            <w:r>
              <w:t>240.0.0.0 – 255.255.255.255</w:t>
            </w:r>
          </w:p>
        </w:tc>
        <w:tc>
          <w:tcPr>
            <w:tcW w:w="3686" w:type="dxa"/>
            <w:vAlign w:val="center"/>
          </w:tcPr>
          <w:p w14:paraId="4AA1C7A4" w14:textId="4AB68235" w:rsidR="001D0131" w:rsidRDefault="0083464F" w:rsidP="008841DA">
            <w:pPr>
              <w:spacing w:line="360" w:lineRule="auto"/>
              <w:cnfStyle w:val="000000000000" w:firstRow="0" w:lastRow="0" w:firstColumn="0" w:lastColumn="0" w:oddVBand="0" w:evenVBand="0" w:oddHBand="0" w:evenHBand="0" w:firstRowFirstColumn="0" w:firstRowLastColumn="0" w:lastRowFirstColumn="0" w:lastRowLastColumn="0"/>
            </w:pPr>
            <w:r>
              <w:t>-</w:t>
            </w:r>
          </w:p>
        </w:tc>
      </w:tr>
    </w:tbl>
    <w:p w14:paraId="6C3CB606" w14:textId="45BA6D51" w:rsidR="006B7354" w:rsidRDefault="006B7354" w:rsidP="00DE1DF2">
      <w:pPr>
        <w:spacing w:line="360" w:lineRule="auto"/>
        <w:jc w:val="both"/>
      </w:pPr>
    </w:p>
    <w:p w14:paraId="1C009166" w14:textId="1BFAFBDD" w:rsidR="00DE1DF2" w:rsidRPr="00EC6EE8" w:rsidRDefault="00DE1DF2" w:rsidP="00333611">
      <w:pPr>
        <w:pStyle w:val="ListParagraph"/>
        <w:numPr>
          <w:ilvl w:val="0"/>
          <w:numId w:val="17"/>
        </w:numPr>
        <w:spacing w:line="360" w:lineRule="auto"/>
        <w:ind w:left="851" w:hanging="425"/>
        <w:jc w:val="both"/>
        <w:rPr>
          <w:b/>
          <w:bCs/>
        </w:rPr>
      </w:pPr>
      <w:r w:rsidRPr="00EC6EE8">
        <w:rPr>
          <w:b/>
          <w:bCs/>
        </w:rPr>
        <w:t>Class A</w:t>
      </w:r>
    </w:p>
    <w:p w14:paraId="069D00EA" w14:textId="00FE674B" w:rsidR="00DA6006" w:rsidRDefault="00DA6006" w:rsidP="00952B46">
      <w:pPr>
        <w:spacing w:line="360" w:lineRule="auto"/>
        <w:ind w:left="851"/>
        <w:jc w:val="both"/>
      </w:pPr>
      <w:r>
        <w:t xml:space="preserve">Class A is used when there are a large number of host in the network. </w:t>
      </w:r>
      <w:r w:rsidR="00181314">
        <w:t xml:space="preserve">The first octet (8 bit) is used to identify the number, meanwhile the </w:t>
      </w:r>
      <w:r w:rsidR="001E1761">
        <w:t>remaining</w:t>
      </w:r>
      <w:r w:rsidR="00181314">
        <w:t xml:space="preserve"> 24 bits are used for the host in that network</w:t>
      </w:r>
      <w:r w:rsidR="00AF1A1D">
        <w:t>. Therefore, a class A network can have a total of 126 network and a total of 2</w:t>
      </w:r>
      <w:r w:rsidR="00AF1A1D" w:rsidRPr="002855BF">
        <w:rPr>
          <w:vertAlign w:val="superscript"/>
        </w:rPr>
        <w:t>24</w:t>
      </w:r>
      <w:r w:rsidR="00AF1A1D">
        <w:t xml:space="preserve"> – 2 (16777214)</w:t>
      </w:r>
      <w:r w:rsidR="0024501D">
        <w:t xml:space="preserve"> hosts</w:t>
      </w:r>
      <w:r w:rsidR="00AF1A1D">
        <w:t xml:space="preserve"> for </w:t>
      </w:r>
      <w:r w:rsidR="00AD3125">
        <w:t>each network</w:t>
      </w:r>
      <w:r w:rsidR="000D14CF">
        <w:t xml:space="preserve">. For example, </w:t>
      </w:r>
      <w:r w:rsidR="00B80F28">
        <w:t xml:space="preserve">there is </w:t>
      </w:r>
      <w:r w:rsidR="000D14CF">
        <w:t>a class A IP address which is 100.168.100.25</w:t>
      </w:r>
      <w:r w:rsidR="00EA0F02">
        <w:t xml:space="preserve">. The first number which is 100 identify the network meanwhile the remaining number which is 168.100.25 identify the host. </w:t>
      </w:r>
    </w:p>
    <w:p w14:paraId="54DEEE11" w14:textId="075FD739" w:rsidR="00333611" w:rsidRPr="00AF1A1D" w:rsidRDefault="00333611" w:rsidP="00333611">
      <w:pPr>
        <w:spacing w:after="200" w:line="276" w:lineRule="auto"/>
      </w:pPr>
      <w:r>
        <w:br w:type="page"/>
      </w:r>
    </w:p>
    <w:p w14:paraId="3B3E6899" w14:textId="06F83616" w:rsidR="00DE1DF2" w:rsidRPr="00EC6EE8" w:rsidRDefault="00DE1DF2" w:rsidP="00333611">
      <w:pPr>
        <w:pStyle w:val="ListParagraph"/>
        <w:numPr>
          <w:ilvl w:val="0"/>
          <w:numId w:val="17"/>
        </w:numPr>
        <w:spacing w:line="360" w:lineRule="auto"/>
        <w:ind w:left="851" w:hanging="425"/>
        <w:jc w:val="both"/>
        <w:rPr>
          <w:b/>
          <w:bCs/>
        </w:rPr>
      </w:pPr>
      <w:r w:rsidRPr="00EC6EE8">
        <w:rPr>
          <w:b/>
          <w:bCs/>
        </w:rPr>
        <w:lastRenderedPageBreak/>
        <w:t>Class B</w:t>
      </w:r>
    </w:p>
    <w:p w14:paraId="7B3F9F43" w14:textId="722023FE" w:rsidR="00C13C96" w:rsidRPr="00E2396B" w:rsidRDefault="00E2396B" w:rsidP="00952B46">
      <w:pPr>
        <w:spacing w:after="240" w:line="360" w:lineRule="auto"/>
        <w:ind w:left="851"/>
        <w:jc w:val="both"/>
      </w:pPr>
      <w:r>
        <w:t xml:space="preserve">Class B will be used for a medium sized network. </w:t>
      </w:r>
      <w:r w:rsidR="00840286">
        <w:t xml:space="preserve">In class B address, the first two octet will be used to identify the network and the remaining two octet will be used to identify the host. </w:t>
      </w:r>
      <w:r w:rsidR="00C12CB1">
        <w:t>The first octet from the class B will always be assigned to a value of 128 to 191.</w:t>
      </w:r>
      <w:r>
        <w:t xml:space="preserve"> Therefore, there can be a total of 16384 network and a total of 2</w:t>
      </w:r>
      <w:r>
        <w:rPr>
          <w:vertAlign w:val="superscript"/>
        </w:rPr>
        <w:t>16</w:t>
      </w:r>
      <w:r>
        <w:t xml:space="preserve"> – 2 (65534) </w:t>
      </w:r>
      <w:r w:rsidR="00333D22">
        <w:t xml:space="preserve">hosts </w:t>
      </w:r>
      <w:r>
        <w:t>for each network</w:t>
      </w:r>
      <w:r w:rsidR="00E4014B">
        <w:t>.</w:t>
      </w:r>
      <w:r w:rsidR="00760494">
        <w:t xml:space="preserve"> Example of a class B address is 150.100.12.25. The first two number which is 150.100 will identify the network and the remaining two number which is 12.25 will identity the host. </w:t>
      </w:r>
    </w:p>
    <w:p w14:paraId="5B39E613" w14:textId="6F080751" w:rsidR="00DE1DF2" w:rsidRPr="00EC6EE8" w:rsidRDefault="00DE1DF2" w:rsidP="00333611">
      <w:pPr>
        <w:pStyle w:val="ListParagraph"/>
        <w:numPr>
          <w:ilvl w:val="0"/>
          <w:numId w:val="17"/>
        </w:numPr>
        <w:spacing w:line="360" w:lineRule="auto"/>
        <w:ind w:left="851" w:hanging="425"/>
        <w:jc w:val="both"/>
        <w:rPr>
          <w:b/>
          <w:bCs/>
        </w:rPr>
      </w:pPr>
      <w:r w:rsidRPr="00EC6EE8">
        <w:rPr>
          <w:b/>
          <w:bCs/>
        </w:rPr>
        <w:t>Class C</w:t>
      </w:r>
    </w:p>
    <w:p w14:paraId="220DAF3B" w14:textId="25B0D729" w:rsidR="00CD0BCE" w:rsidRPr="002E340A" w:rsidRDefault="00CD0BCE" w:rsidP="00952B46">
      <w:pPr>
        <w:spacing w:after="240" w:line="360" w:lineRule="auto"/>
        <w:ind w:left="851"/>
        <w:jc w:val="both"/>
      </w:pPr>
      <w:r>
        <w:t>Class C will be used for a small local area network</w:t>
      </w:r>
      <w:r w:rsidR="00DD2C34">
        <w:t xml:space="preserve">. A class C network will be using the first three octet </w:t>
      </w:r>
      <w:r w:rsidR="00640C88">
        <w:t>to identity the network and the remaining one octet to identity the host</w:t>
      </w:r>
      <w:r w:rsidR="00D17EFC">
        <w:t xml:space="preserve">. </w:t>
      </w:r>
      <w:r w:rsidR="002E340A">
        <w:t>Therefore, there can be a total of 2097152 network and 2</w:t>
      </w:r>
      <w:r w:rsidR="002E340A">
        <w:rPr>
          <w:vertAlign w:val="superscript"/>
        </w:rPr>
        <w:t>8</w:t>
      </w:r>
      <w:r w:rsidR="002E340A">
        <w:t xml:space="preserve"> – 2 (254) hosts for each network. </w:t>
      </w:r>
      <w:r w:rsidR="00331CEB">
        <w:t xml:space="preserve">An example of this class is 192.168.100.12. The first three number which is 192.168.100 will identity the network and the last number which is 12 will identify the host. </w:t>
      </w:r>
    </w:p>
    <w:p w14:paraId="600AB9B8" w14:textId="2C841122" w:rsidR="00DE1DF2" w:rsidRPr="00EC6EE8" w:rsidRDefault="00DE1DF2" w:rsidP="00333611">
      <w:pPr>
        <w:pStyle w:val="ListParagraph"/>
        <w:numPr>
          <w:ilvl w:val="0"/>
          <w:numId w:val="17"/>
        </w:numPr>
        <w:spacing w:line="360" w:lineRule="auto"/>
        <w:ind w:left="851" w:hanging="425"/>
        <w:jc w:val="both"/>
        <w:rPr>
          <w:b/>
          <w:bCs/>
        </w:rPr>
      </w:pPr>
      <w:r w:rsidRPr="00EC6EE8">
        <w:rPr>
          <w:b/>
          <w:bCs/>
        </w:rPr>
        <w:t xml:space="preserve">Class </w:t>
      </w:r>
      <w:r w:rsidR="00580BE2" w:rsidRPr="00EC6EE8">
        <w:rPr>
          <w:b/>
          <w:bCs/>
        </w:rPr>
        <w:t>D</w:t>
      </w:r>
    </w:p>
    <w:p w14:paraId="61920783" w14:textId="461AD608" w:rsidR="00580BE2" w:rsidRDefault="00580BE2" w:rsidP="00952B46">
      <w:pPr>
        <w:spacing w:after="240" w:line="360" w:lineRule="auto"/>
        <w:ind w:left="851"/>
        <w:jc w:val="both"/>
      </w:pPr>
      <w:r>
        <w:t>Class D are not allocated to host but are used for multicasting</w:t>
      </w:r>
      <w:r w:rsidR="009D7FB4">
        <w:t xml:space="preserve"> and never for regular networking</w:t>
      </w:r>
      <w:r w:rsidR="009867C1">
        <w:t xml:space="preserve">. Multicast is sending a packet to a group of devices that is in the same multicast group. </w:t>
      </w:r>
      <w:r w:rsidR="00764A44">
        <w:t>Therefore, because there is no requirement to extract host address, so the class D does not have any default subnet mask</w:t>
      </w:r>
    </w:p>
    <w:p w14:paraId="09E5BC95" w14:textId="2DB0CCE3" w:rsidR="00DE1DF2" w:rsidRPr="00EC6EE8" w:rsidRDefault="00DE1DF2" w:rsidP="00333611">
      <w:pPr>
        <w:pStyle w:val="ListParagraph"/>
        <w:numPr>
          <w:ilvl w:val="0"/>
          <w:numId w:val="17"/>
        </w:numPr>
        <w:spacing w:line="360" w:lineRule="auto"/>
        <w:ind w:left="851" w:hanging="425"/>
        <w:jc w:val="both"/>
        <w:rPr>
          <w:b/>
          <w:bCs/>
        </w:rPr>
      </w:pPr>
      <w:r w:rsidRPr="00EC6EE8">
        <w:rPr>
          <w:b/>
          <w:bCs/>
        </w:rPr>
        <w:t>Class E</w:t>
      </w:r>
    </w:p>
    <w:p w14:paraId="4E402C4B" w14:textId="77777777" w:rsidR="000B0396" w:rsidRDefault="001A4A0F" w:rsidP="00952B46">
      <w:pPr>
        <w:spacing w:after="240" w:line="360" w:lineRule="auto"/>
        <w:ind w:left="851"/>
        <w:jc w:val="both"/>
      </w:pPr>
      <w:r>
        <w:t>Class E is reserved and</w:t>
      </w:r>
      <w:r w:rsidR="008743DF">
        <w:t xml:space="preserve"> </w:t>
      </w:r>
      <w:r w:rsidR="0036446A">
        <w:t>not available for general uses. They are only reserved for research purposes</w:t>
      </w:r>
      <w:r w:rsidR="00E978AD">
        <w:t>.</w:t>
      </w:r>
      <w:r>
        <w:t xml:space="preserve"> </w:t>
      </w:r>
      <w:r w:rsidR="00A37208">
        <w:t>This class is also does not have any default subnet mask.</w:t>
      </w:r>
    </w:p>
    <w:p w14:paraId="72B0FBF3" w14:textId="3A78FAF4" w:rsidR="001A4A0F" w:rsidRPr="001368EC" w:rsidRDefault="00A37208" w:rsidP="000B0396">
      <w:pPr>
        <w:spacing w:line="360" w:lineRule="auto"/>
        <w:ind w:left="851" w:firstLine="720"/>
        <w:jc w:val="both"/>
      </w:pPr>
      <w:r>
        <w:t xml:space="preserve"> </w:t>
      </w:r>
    </w:p>
    <w:p w14:paraId="0C9C736D" w14:textId="642D0117" w:rsidR="00797A0C" w:rsidRPr="00797A0C" w:rsidRDefault="00797A0C" w:rsidP="00797A0C">
      <w:pPr>
        <w:pStyle w:val="ListParagraph"/>
        <w:numPr>
          <w:ilvl w:val="0"/>
          <w:numId w:val="15"/>
        </w:numPr>
        <w:spacing w:after="240" w:line="360" w:lineRule="auto"/>
        <w:ind w:left="426" w:hanging="426"/>
        <w:rPr>
          <w:b/>
          <w:bCs/>
        </w:rPr>
      </w:pPr>
      <w:r w:rsidRPr="00797A0C">
        <w:rPr>
          <w:b/>
          <w:bCs/>
        </w:rPr>
        <w:t>Classful</w:t>
      </w:r>
      <w:r w:rsidR="00CD75C2">
        <w:rPr>
          <w:b/>
          <w:bCs/>
        </w:rPr>
        <w:t>l</w:t>
      </w:r>
      <w:r w:rsidRPr="00797A0C">
        <w:rPr>
          <w:b/>
          <w:bCs/>
        </w:rPr>
        <w:t xml:space="preserve"> Subnetting (FLSM)</w:t>
      </w:r>
    </w:p>
    <w:p w14:paraId="4C71E0C8" w14:textId="1B66C7AE" w:rsidR="00EB657A" w:rsidRDefault="00657A7B" w:rsidP="00952B46">
      <w:pPr>
        <w:spacing w:line="360" w:lineRule="auto"/>
        <w:ind w:left="426"/>
        <w:jc w:val="both"/>
      </w:pPr>
      <w:r>
        <w:t xml:space="preserve">Subnetting is a dividing a network into a smaller network. </w:t>
      </w:r>
      <w:r w:rsidR="00D83029">
        <w:t xml:space="preserve">This helps with the routing efficiency and also helps to enhance the security of the network. </w:t>
      </w:r>
      <w:r w:rsidR="005138A6">
        <w:t>One of the method of subnetting is FLSM (Fixed Length Subnet Mask)</w:t>
      </w:r>
      <w:r w:rsidR="00A660F7">
        <w:t>. Below are the steps to perform FLSM</w:t>
      </w:r>
      <w:r w:rsidR="00277165">
        <w:t>.</w:t>
      </w:r>
    </w:p>
    <w:p w14:paraId="5107132F" w14:textId="77777777" w:rsidR="00CE786F" w:rsidRDefault="00CE786F" w:rsidP="00CE786F">
      <w:pPr>
        <w:spacing w:line="360" w:lineRule="auto"/>
        <w:jc w:val="both"/>
      </w:pPr>
    </w:p>
    <w:p w14:paraId="6C40A5DF" w14:textId="77777777" w:rsidR="00CE786F" w:rsidRDefault="00CE786F">
      <w:pPr>
        <w:spacing w:after="200" w:line="276" w:lineRule="auto"/>
      </w:pPr>
      <w:r>
        <w:br w:type="page"/>
      </w:r>
    </w:p>
    <w:p w14:paraId="5AB3BC87" w14:textId="0CEDA5E3" w:rsidR="002928C6" w:rsidRDefault="00EB657A" w:rsidP="00CE786F">
      <w:pPr>
        <w:spacing w:line="360" w:lineRule="auto"/>
        <w:ind w:firstLine="426"/>
        <w:jc w:val="both"/>
      </w:pPr>
      <w:r>
        <w:lastRenderedPageBreak/>
        <w:t xml:space="preserve">To give example </w:t>
      </w:r>
      <w:r w:rsidR="00FE1AB9">
        <w:t>of FLSM, we will be using the following case</w:t>
      </w:r>
      <w:r w:rsidR="00CE786F">
        <w:t>:</w:t>
      </w:r>
    </w:p>
    <w:p w14:paraId="1401AC9D" w14:textId="77777777" w:rsidR="007226D6" w:rsidRDefault="007226D6" w:rsidP="00CE786F">
      <w:pPr>
        <w:spacing w:line="360" w:lineRule="auto"/>
        <w:ind w:firstLine="426"/>
        <w:jc w:val="both"/>
      </w:pPr>
    </w:p>
    <w:p w14:paraId="2EC765F9" w14:textId="7345CA52" w:rsidR="002928C6" w:rsidRDefault="002928C6" w:rsidP="00CE786F">
      <w:pPr>
        <w:spacing w:line="360" w:lineRule="auto"/>
        <w:ind w:firstLine="426"/>
        <w:jc w:val="both"/>
      </w:pPr>
      <w:r w:rsidRPr="00EC6EE8">
        <w:rPr>
          <w:b/>
          <w:bCs/>
        </w:rPr>
        <w:t>Network Address</w:t>
      </w:r>
      <w:r w:rsidR="00AF193B">
        <w:t xml:space="preserve"> = </w:t>
      </w:r>
      <w:r>
        <w:t>192.168.100.0</w:t>
      </w:r>
    </w:p>
    <w:p w14:paraId="57A70E9A" w14:textId="170972F2" w:rsidR="009A6258" w:rsidRDefault="002928C6" w:rsidP="00CE786F">
      <w:pPr>
        <w:spacing w:line="360" w:lineRule="auto"/>
        <w:ind w:firstLine="426"/>
        <w:jc w:val="both"/>
      </w:pPr>
      <w:r w:rsidRPr="00EC6EE8">
        <w:rPr>
          <w:b/>
          <w:bCs/>
        </w:rPr>
        <w:t>Subnet Mask</w:t>
      </w:r>
      <w:r w:rsidR="0043115F">
        <w:t xml:space="preserve"> =</w:t>
      </w:r>
      <w:r>
        <w:t xml:space="preserve"> /24</w:t>
      </w:r>
      <w:r w:rsidR="009A6258">
        <w:t xml:space="preserve"> </w:t>
      </w:r>
      <w:r w:rsidR="00CE786F">
        <w:t xml:space="preserve">or </w:t>
      </w:r>
      <w:r w:rsidR="009316D0">
        <w:t>255.255.255.0</w:t>
      </w:r>
    </w:p>
    <w:p w14:paraId="745AE59F" w14:textId="31E6E5E8" w:rsidR="00C04C73" w:rsidRDefault="00C04C73" w:rsidP="00CE786F">
      <w:pPr>
        <w:spacing w:line="360" w:lineRule="auto"/>
        <w:ind w:firstLine="426"/>
        <w:jc w:val="both"/>
      </w:pPr>
      <w:r w:rsidRPr="00EC6EE8">
        <w:rPr>
          <w:b/>
          <w:bCs/>
        </w:rPr>
        <w:t>Requirements</w:t>
      </w:r>
      <w:r>
        <w:t>:</w:t>
      </w:r>
    </w:p>
    <w:p w14:paraId="28001B74" w14:textId="00B77C3B" w:rsidR="00C04C73" w:rsidRDefault="00C04C73" w:rsidP="000908F8">
      <w:pPr>
        <w:pStyle w:val="ListParagraph"/>
        <w:numPr>
          <w:ilvl w:val="0"/>
          <w:numId w:val="18"/>
        </w:numPr>
        <w:spacing w:line="360" w:lineRule="auto"/>
        <w:ind w:left="851" w:hanging="425"/>
        <w:jc w:val="both"/>
      </w:pPr>
      <w:r w:rsidRPr="00EC6EE8">
        <w:rPr>
          <w:b/>
          <w:bCs/>
        </w:rPr>
        <w:t xml:space="preserve">Staff </w:t>
      </w:r>
      <w:r>
        <w:t xml:space="preserve">room needs </w:t>
      </w:r>
      <w:r w:rsidR="00CB31F6" w:rsidRPr="00EC6EE8">
        <w:rPr>
          <w:b/>
          <w:bCs/>
        </w:rPr>
        <w:t>32</w:t>
      </w:r>
      <w:r>
        <w:t xml:space="preserve"> host</w:t>
      </w:r>
    </w:p>
    <w:p w14:paraId="23C1344E" w14:textId="4B8496D7" w:rsidR="00C04C73" w:rsidRDefault="00C04C73" w:rsidP="000908F8">
      <w:pPr>
        <w:pStyle w:val="ListParagraph"/>
        <w:numPr>
          <w:ilvl w:val="0"/>
          <w:numId w:val="18"/>
        </w:numPr>
        <w:spacing w:line="360" w:lineRule="auto"/>
        <w:ind w:left="851" w:hanging="425"/>
        <w:jc w:val="both"/>
      </w:pPr>
      <w:r w:rsidRPr="00EC6EE8">
        <w:rPr>
          <w:b/>
          <w:bCs/>
        </w:rPr>
        <w:t>Front office</w:t>
      </w:r>
      <w:r>
        <w:t xml:space="preserve"> </w:t>
      </w:r>
      <w:r w:rsidR="002C787C">
        <w:t xml:space="preserve">room </w:t>
      </w:r>
      <w:r>
        <w:t xml:space="preserve">needs </w:t>
      </w:r>
      <w:r w:rsidRPr="00EC6EE8">
        <w:rPr>
          <w:b/>
          <w:bCs/>
        </w:rPr>
        <w:t>10</w:t>
      </w:r>
      <w:r>
        <w:t xml:space="preserve"> host</w:t>
      </w:r>
    </w:p>
    <w:p w14:paraId="7AFC6835" w14:textId="7B572688" w:rsidR="009D36F0" w:rsidRDefault="009D36F0" w:rsidP="000908F8">
      <w:pPr>
        <w:pStyle w:val="ListParagraph"/>
        <w:numPr>
          <w:ilvl w:val="0"/>
          <w:numId w:val="18"/>
        </w:numPr>
        <w:spacing w:line="360" w:lineRule="auto"/>
        <w:ind w:left="851" w:hanging="425"/>
        <w:jc w:val="both"/>
      </w:pPr>
      <w:r w:rsidRPr="00EC6EE8">
        <w:rPr>
          <w:b/>
          <w:bCs/>
        </w:rPr>
        <w:t>Admin</w:t>
      </w:r>
      <w:r>
        <w:t xml:space="preserve"> room needs </w:t>
      </w:r>
      <w:r w:rsidRPr="00EC6EE8">
        <w:rPr>
          <w:b/>
          <w:bCs/>
        </w:rPr>
        <w:t>5</w:t>
      </w:r>
      <w:r>
        <w:t xml:space="preserve"> host</w:t>
      </w:r>
    </w:p>
    <w:p w14:paraId="596E1F59" w14:textId="77777777" w:rsidR="006F1411" w:rsidRDefault="006F1411" w:rsidP="006F1411">
      <w:pPr>
        <w:spacing w:line="360" w:lineRule="auto"/>
        <w:ind w:left="426"/>
        <w:jc w:val="both"/>
      </w:pPr>
    </w:p>
    <w:p w14:paraId="4C9C5FF1" w14:textId="618E1662" w:rsidR="009316D0" w:rsidRPr="00EC6EE8" w:rsidRDefault="008C34F5" w:rsidP="006F1411">
      <w:pPr>
        <w:pStyle w:val="ListParagraph"/>
        <w:numPr>
          <w:ilvl w:val="0"/>
          <w:numId w:val="19"/>
        </w:numPr>
        <w:spacing w:line="360" w:lineRule="auto"/>
        <w:ind w:left="851" w:hanging="425"/>
        <w:jc w:val="both"/>
        <w:rPr>
          <w:b/>
          <w:bCs/>
        </w:rPr>
      </w:pPr>
      <w:r w:rsidRPr="00EC6EE8">
        <w:rPr>
          <w:b/>
          <w:bCs/>
        </w:rPr>
        <w:t>Determine the highest host</w:t>
      </w:r>
    </w:p>
    <w:p w14:paraId="22FDA869" w14:textId="7F2DA866" w:rsidR="008C34F5" w:rsidRDefault="008C34F5" w:rsidP="006F1411">
      <w:pPr>
        <w:spacing w:after="240" w:line="360" w:lineRule="auto"/>
        <w:ind w:left="131" w:firstLine="720"/>
        <w:jc w:val="both"/>
      </w:pPr>
      <w:r>
        <w:t xml:space="preserve">For this case, the highest needed host is for staff room which is </w:t>
      </w:r>
      <w:r w:rsidR="00CB31F6">
        <w:t>32</w:t>
      </w:r>
      <w:r>
        <w:t xml:space="preserve"> host. </w:t>
      </w:r>
    </w:p>
    <w:p w14:paraId="4733CB23" w14:textId="34AA3E59" w:rsidR="008C34F5" w:rsidRPr="00EC6EE8" w:rsidRDefault="008C34F5" w:rsidP="006F1411">
      <w:pPr>
        <w:pStyle w:val="ListParagraph"/>
        <w:numPr>
          <w:ilvl w:val="0"/>
          <w:numId w:val="19"/>
        </w:numPr>
        <w:spacing w:line="360" w:lineRule="auto"/>
        <w:ind w:left="851" w:hanging="425"/>
        <w:jc w:val="both"/>
        <w:rPr>
          <w:b/>
          <w:bCs/>
        </w:rPr>
      </w:pPr>
      <w:r w:rsidRPr="00EC6EE8">
        <w:rPr>
          <w:b/>
          <w:bCs/>
        </w:rPr>
        <w:t>De</w:t>
      </w:r>
      <w:r w:rsidR="00F24AFC" w:rsidRPr="00EC6EE8">
        <w:rPr>
          <w:b/>
          <w:bCs/>
        </w:rPr>
        <w:t>termine the new subnet mask</w:t>
      </w:r>
    </w:p>
    <w:p w14:paraId="0226A82A" w14:textId="6D597429" w:rsidR="002346E2" w:rsidRDefault="002346E2" w:rsidP="006F1411">
      <w:pPr>
        <w:spacing w:line="360" w:lineRule="auto"/>
        <w:ind w:left="131" w:firstLine="720"/>
        <w:jc w:val="both"/>
      </w:pPr>
      <w:r>
        <w:t>To determine the new subnet mask, we will be using</w:t>
      </w:r>
      <w:r w:rsidR="00E3736A">
        <w:t xml:space="preserve"> the following formula</w:t>
      </w:r>
    </w:p>
    <w:p w14:paraId="1BCA38EA" w14:textId="08361A90" w:rsidR="003B0BED" w:rsidRPr="00EC6EE8" w:rsidRDefault="00000000" w:rsidP="00D70A5B">
      <w:pPr>
        <w:spacing w:line="360" w:lineRule="auto"/>
        <w:jc w:val="both"/>
        <w:rPr>
          <w:b/>
          <w:bCs/>
        </w:rPr>
      </w:pPr>
      <m:oMathPara>
        <m:oMath>
          <m:sSup>
            <m:sSupPr>
              <m:ctrlPr>
                <w:rPr>
                  <w:rFonts w:ascii="Cambria Math" w:hAnsi="Cambria Math"/>
                  <w:b/>
                  <w:bCs/>
                  <w:i/>
                </w:rPr>
              </m:ctrlPr>
            </m:sSupPr>
            <m:e>
              <m:r>
                <m:rPr>
                  <m:sty m:val="bi"/>
                </m:rPr>
                <w:rPr>
                  <w:rFonts w:ascii="Cambria Math" w:hAnsi="Cambria Math"/>
                </w:rPr>
                <m:t>2</m:t>
              </m:r>
            </m:e>
            <m:sup>
              <m:r>
                <m:rPr>
                  <m:sty m:val="bi"/>
                </m:rPr>
                <w:rPr>
                  <w:rFonts w:ascii="Cambria Math" w:hAnsi="Cambria Math"/>
                </w:rPr>
                <m:t>h</m:t>
              </m:r>
            </m:sup>
          </m:sSup>
          <m:r>
            <m:rPr>
              <m:sty m:val="bi"/>
            </m:rPr>
            <w:rPr>
              <w:rFonts w:ascii="Cambria Math" w:hAnsi="Cambria Math"/>
            </w:rPr>
            <m:t>-2≥highest needed host</m:t>
          </m:r>
        </m:oMath>
      </m:oMathPara>
    </w:p>
    <w:p w14:paraId="7EBC4800" w14:textId="3D41A478" w:rsidR="00E3736A" w:rsidRDefault="00E371D7" w:rsidP="00D70A5B">
      <w:pPr>
        <w:spacing w:line="360" w:lineRule="auto"/>
        <w:ind w:left="131" w:firstLine="720"/>
        <w:jc w:val="both"/>
      </w:pPr>
      <w:r>
        <w:t>For this case, because we need a total of 32 host, then the formula will be as the following</w:t>
      </w:r>
      <w:r w:rsidR="00495098">
        <w:t>:</w:t>
      </w:r>
    </w:p>
    <w:p w14:paraId="506A6E1F" w14:textId="248CFC6D" w:rsidR="001A2D9B" w:rsidRDefault="00000000" w:rsidP="00D70A5B">
      <w:pPr>
        <w:spacing w:line="360" w:lineRule="auto"/>
        <w:jc w:val="both"/>
      </w:pPr>
      <m:oMathPara>
        <m:oMath>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2≥32</m:t>
          </m:r>
        </m:oMath>
      </m:oMathPara>
    </w:p>
    <w:p w14:paraId="2673A436" w14:textId="6A0888DD" w:rsidR="000B4335" w:rsidRDefault="00000000" w:rsidP="00D70A5B">
      <w:pPr>
        <w:spacing w:line="360" w:lineRule="auto"/>
        <w:jc w:val="both"/>
      </w:pPr>
      <m:oMathPara>
        <m:oMath>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32+2</m:t>
          </m:r>
        </m:oMath>
      </m:oMathPara>
    </w:p>
    <w:p w14:paraId="75650548" w14:textId="35E966F5" w:rsidR="000B4335" w:rsidRDefault="00000000" w:rsidP="00D70A5B">
      <w:pPr>
        <w:spacing w:line="360" w:lineRule="auto"/>
        <w:jc w:val="both"/>
      </w:pPr>
      <m:oMathPara>
        <m:oMath>
          <m:sSup>
            <m:sSupPr>
              <m:ctrlPr>
                <w:rPr>
                  <w:rFonts w:ascii="Cambria Math" w:hAnsi="Cambria Math"/>
                  <w:i/>
                </w:rPr>
              </m:ctrlPr>
            </m:sSupPr>
            <m:e>
              <m:r>
                <w:rPr>
                  <w:rFonts w:ascii="Cambria Math" w:hAnsi="Cambria Math"/>
                </w:rPr>
                <m:t>2</m:t>
              </m:r>
            </m:e>
            <m:sup>
              <m:r>
                <w:rPr>
                  <w:rFonts w:ascii="Cambria Math" w:hAnsi="Cambria Math"/>
                </w:rPr>
                <m:t>h</m:t>
              </m:r>
            </m:sup>
          </m:sSup>
          <m:r>
            <w:rPr>
              <w:rFonts w:ascii="Cambria Math" w:hAnsi="Cambria Math"/>
            </w:rPr>
            <m:t>≥34</m:t>
          </m:r>
        </m:oMath>
      </m:oMathPara>
    </w:p>
    <w:p w14:paraId="0614B309" w14:textId="467E80CF" w:rsidR="007632F8" w:rsidRPr="006D5791" w:rsidRDefault="00DD6D5B" w:rsidP="00D70A5B">
      <w:pPr>
        <w:spacing w:line="360" w:lineRule="auto"/>
        <w:jc w:val="both"/>
      </w:pPr>
      <m:oMathPara>
        <m:oMath>
          <m:r>
            <w:rPr>
              <w:rFonts w:ascii="Cambria Math" w:hAnsi="Cambria Math"/>
            </w:rPr>
            <m:t>h≥6</m:t>
          </m:r>
        </m:oMath>
      </m:oMathPara>
    </w:p>
    <w:p w14:paraId="7E206A6D" w14:textId="4D597E34" w:rsidR="006D5791" w:rsidRDefault="006D5791" w:rsidP="00D70A5B">
      <w:pPr>
        <w:spacing w:line="360" w:lineRule="auto"/>
        <w:jc w:val="both"/>
      </w:pPr>
      <m:oMathPara>
        <m:oMath>
          <m:r>
            <w:rPr>
              <w:rFonts w:ascii="Cambria Math" w:hAnsi="Cambria Math"/>
            </w:rPr>
            <m:t>h=6</m:t>
          </m:r>
        </m:oMath>
      </m:oMathPara>
    </w:p>
    <w:p w14:paraId="5964A0B3" w14:textId="21FF673C" w:rsidR="00E046C0" w:rsidRDefault="0042033C" w:rsidP="001C26D3">
      <w:pPr>
        <w:spacing w:line="360" w:lineRule="auto"/>
        <w:ind w:left="851"/>
        <w:jc w:val="both"/>
      </w:pPr>
      <w:r>
        <w:t xml:space="preserve">h is 6 because 6 is the smallest power of two </w:t>
      </w:r>
      <w:r w:rsidR="00441356">
        <w:t>that</w:t>
      </w:r>
      <w:r>
        <w:t xml:space="preserve"> is larger than the needed number of host</w:t>
      </w:r>
      <w:r w:rsidR="00FA2284">
        <w:t xml:space="preserve">. After that, we will find the new subnet mask for our network. The formula to find a new subnet mask </w:t>
      </w:r>
      <w:r w:rsidR="00A9128B">
        <w:t>is shown</w:t>
      </w:r>
      <w:r w:rsidR="00FA2284">
        <w:t xml:space="preserve"> below,</w:t>
      </w:r>
    </w:p>
    <w:p w14:paraId="247B1F6E" w14:textId="16CF09F6" w:rsidR="00E046C0" w:rsidRDefault="00E046C0" w:rsidP="001C26D3">
      <w:pPr>
        <w:tabs>
          <w:tab w:val="left" w:pos="2316"/>
        </w:tabs>
        <w:spacing w:line="360" w:lineRule="auto"/>
        <w:jc w:val="both"/>
      </w:pPr>
      <m:oMathPara>
        <m:oMath>
          <m:r>
            <w:rPr>
              <w:rFonts w:ascii="Cambria Math" w:hAnsi="Cambria Math"/>
            </w:rPr>
            <m:t>n=32-</m:t>
          </m:r>
          <m:r>
            <w:rPr>
              <w:rFonts w:ascii="Cambria Math" w:hAnsi="Cambria Math"/>
            </w:rPr>
            <m:t>h</m:t>
          </m:r>
        </m:oMath>
      </m:oMathPara>
    </w:p>
    <w:p w14:paraId="10F126E4" w14:textId="2AD3FC8B" w:rsidR="001A2D9B" w:rsidRDefault="002D3D03" w:rsidP="001C26D3">
      <w:pPr>
        <w:spacing w:line="360" w:lineRule="auto"/>
        <w:ind w:left="851"/>
        <w:jc w:val="both"/>
      </w:pPr>
      <w:r>
        <w:t>Where h is the smallest power of 2 that is larger than the needed host that we have calculated earlier</w:t>
      </w:r>
      <w:r w:rsidR="00AB0EF7">
        <w:t xml:space="preserve">. </w:t>
      </w:r>
    </w:p>
    <w:p w14:paraId="5EACC77F" w14:textId="068333C3" w:rsidR="003864D6" w:rsidRDefault="003864D6" w:rsidP="001C26D3">
      <w:pPr>
        <w:tabs>
          <w:tab w:val="left" w:pos="2316"/>
        </w:tabs>
        <w:spacing w:line="360" w:lineRule="auto"/>
        <w:jc w:val="both"/>
      </w:pPr>
      <m:oMathPara>
        <m:oMath>
          <m:r>
            <w:rPr>
              <w:rFonts w:ascii="Cambria Math" w:hAnsi="Cambria Math"/>
            </w:rPr>
            <m:t>n=32-6</m:t>
          </m:r>
        </m:oMath>
      </m:oMathPara>
    </w:p>
    <w:p w14:paraId="0B33415D" w14:textId="13D463B2" w:rsidR="006E75DF" w:rsidRDefault="006E75DF" w:rsidP="001C26D3">
      <w:pPr>
        <w:tabs>
          <w:tab w:val="left" w:pos="2316"/>
        </w:tabs>
        <w:spacing w:line="360" w:lineRule="auto"/>
        <w:jc w:val="both"/>
      </w:pPr>
      <m:oMathPara>
        <m:oMath>
          <m:r>
            <w:rPr>
              <w:rFonts w:ascii="Cambria Math" w:hAnsi="Cambria Math"/>
            </w:rPr>
            <m:t>n=26</m:t>
          </m:r>
        </m:oMath>
      </m:oMathPara>
    </w:p>
    <w:p w14:paraId="1BA93850" w14:textId="5E68208E" w:rsidR="0035250E" w:rsidRDefault="0035250E" w:rsidP="001C26D3">
      <w:pPr>
        <w:spacing w:line="360" w:lineRule="auto"/>
        <w:ind w:left="851"/>
        <w:jc w:val="both"/>
      </w:pPr>
      <w:r>
        <w:t>n will be the number of 1 in our total bit number, so the final subnet mask will be</w:t>
      </w:r>
    </w:p>
    <w:p w14:paraId="38CD7C32" w14:textId="7BEF7D10" w:rsidR="00785093" w:rsidRPr="003B0BED" w:rsidRDefault="00785093" w:rsidP="00FD6CE9">
      <w:pPr>
        <w:tabs>
          <w:tab w:val="left" w:pos="2316"/>
        </w:tabs>
        <w:spacing w:line="360" w:lineRule="auto"/>
        <w:jc w:val="center"/>
      </w:pPr>
      <w:r>
        <w:t>11111111.11111111.11111111. 11000000</w:t>
      </w:r>
    </w:p>
    <w:p w14:paraId="7A7B8852" w14:textId="1DBD043C" w:rsidR="00CB4040" w:rsidRDefault="00835AC6" w:rsidP="00FD6CE9">
      <w:pPr>
        <w:tabs>
          <w:tab w:val="left" w:pos="2316"/>
        </w:tabs>
        <w:spacing w:line="360" w:lineRule="auto"/>
        <w:jc w:val="center"/>
      </w:pPr>
      <w:r>
        <w:t>or</w:t>
      </w:r>
    </w:p>
    <w:p w14:paraId="5361B146" w14:textId="430E40A5" w:rsidR="00FD6CE9" w:rsidRDefault="00A719B5" w:rsidP="00FD6CE9">
      <w:pPr>
        <w:tabs>
          <w:tab w:val="left" w:pos="2316"/>
        </w:tabs>
        <w:spacing w:line="360" w:lineRule="auto"/>
        <w:jc w:val="center"/>
      </w:pPr>
      <w:r>
        <w:t>255.255.255.192</w:t>
      </w:r>
    </w:p>
    <w:p w14:paraId="5CE865A9" w14:textId="31C6479D" w:rsidR="00CB4040" w:rsidRPr="00EC6EE8" w:rsidRDefault="00B111E8" w:rsidP="00820959">
      <w:pPr>
        <w:pStyle w:val="ListParagraph"/>
        <w:numPr>
          <w:ilvl w:val="0"/>
          <w:numId w:val="19"/>
        </w:numPr>
        <w:spacing w:line="360" w:lineRule="auto"/>
        <w:ind w:left="851" w:hanging="425"/>
        <w:jc w:val="both"/>
        <w:rPr>
          <w:b/>
          <w:bCs/>
        </w:rPr>
      </w:pPr>
      <w:r w:rsidRPr="00EC6EE8">
        <w:rPr>
          <w:b/>
          <w:bCs/>
        </w:rPr>
        <w:lastRenderedPageBreak/>
        <w:t>Determine each network IP host</w:t>
      </w:r>
    </w:p>
    <w:p w14:paraId="1EB613C0" w14:textId="00E7CE29" w:rsidR="00220816" w:rsidRDefault="00220816" w:rsidP="00820959">
      <w:pPr>
        <w:spacing w:after="240" w:line="360" w:lineRule="auto"/>
        <w:ind w:left="851"/>
        <w:jc w:val="both"/>
      </w:pPr>
      <w:r>
        <w:t xml:space="preserve">After the new subnet mask have been found, then we can proceed to the next step which is determining the network IP for each host. </w:t>
      </w:r>
    </w:p>
    <w:tbl>
      <w:tblPr>
        <w:tblStyle w:val="PlainTable1"/>
        <w:tblW w:w="9639" w:type="dxa"/>
        <w:tblInd w:w="421" w:type="dxa"/>
        <w:tblLook w:val="06A0" w:firstRow="1" w:lastRow="0" w:firstColumn="1" w:lastColumn="0" w:noHBand="1" w:noVBand="1"/>
      </w:tblPr>
      <w:tblGrid>
        <w:gridCol w:w="1559"/>
        <w:gridCol w:w="2126"/>
        <w:gridCol w:w="2268"/>
        <w:gridCol w:w="3686"/>
      </w:tblGrid>
      <w:tr w:rsidR="00DD46CC" w14:paraId="1605E1DD" w14:textId="77777777" w:rsidTr="003259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2CA23FAD" w14:textId="4B45A681" w:rsidR="00DD46CC" w:rsidRDefault="00DD46CC" w:rsidP="00220816">
            <w:pPr>
              <w:pStyle w:val="ListParagraph"/>
              <w:tabs>
                <w:tab w:val="left" w:pos="2316"/>
              </w:tabs>
              <w:spacing w:line="360" w:lineRule="auto"/>
              <w:ind w:left="0"/>
              <w:jc w:val="both"/>
            </w:pPr>
            <w:r>
              <w:t>Host</w:t>
            </w:r>
          </w:p>
        </w:tc>
        <w:tc>
          <w:tcPr>
            <w:tcW w:w="2126" w:type="dxa"/>
          </w:tcPr>
          <w:p w14:paraId="67719A19" w14:textId="06E6B2C6" w:rsidR="00DD46CC" w:rsidRDefault="00DD46CC" w:rsidP="00220816">
            <w:pPr>
              <w:pStyle w:val="ListParagraph"/>
              <w:tabs>
                <w:tab w:val="left" w:pos="2316"/>
              </w:tabs>
              <w:spacing w:line="360" w:lineRule="auto"/>
              <w:ind w:left="0"/>
              <w:jc w:val="both"/>
              <w:cnfStyle w:val="100000000000" w:firstRow="1" w:lastRow="0" w:firstColumn="0" w:lastColumn="0" w:oddVBand="0" w:evenVBand="0" w:oddHBand="0" w:evenHBand="0" w:firstRowFirstColumn="0" w:firstRowLastColumn="0" w:lastRowFirstColumn="0" w:lastRowLastColumn="0"/>
            </w:pPr>
            <w:r>
              <w:t>Network Address</w:t>
            </w:r>
          </w:p>
        </w:tc>
        <w:tc>
          <w:tcPr>
            <w:tcW w:w="2268" w:type="dxa"/>
          </w:tcPr>
          <w:p w14:paraId="0C31B183" w14:textId="323CD086" w:rsidR="00DD46CC" w:rsidRDefault="00DD46CC" w:rsidP="00220816">
            <w:pPr>
              <w:pStyle w:val="ListParagraph"/>
              <w:tabs>
                <w:tab w:val="left" w:pos="2316"/>
              </w:tabs>
              <w:spacing w:line="360" w:lineRule="auto"/>
              <w:ind w:left="0"/>
              <w:jc w:val="both"/>
              <w:cnfStyle w:val="100000000000" w:firstRow="1" w:lastRow="0" w:firstColumn="0" w:lastColumn="0" w:oddVBand="0" w:evenVBand="0" w:oddHBand="0" w:evenHBand="0" w:firstRowFirstColumn="0" w:firstRowLastColumn="0" w:lastRowFirstColumn="0" w:lastRowLastColumn="0"/>
            </w:pPr>
            <w:r>
              <w:t>Broadcast Address</w:t>
            </w:r>
          </w:p>
        </w:tc>
        <w:tc>
          <w:tcPr>
            <w:tcW w:w="3686" w:type="dxa"/>
          </w:tcPr>
          <w:p w14:paraId="6973AECD" w14:textId="6F028660" w:rsidR="00DD46CC" w:rsidRDefault="00DD46CC" w:rsidP="00220816">
            <w:pPr>
              <w:pStyle w:val="ListParagraph"/>
              <w:tabs>
                <w:tab w:val="left" w:pos="2316"/>
              </w:tabs>
              <w:spacing w:line="360" w:lineRule="auto"/>
              <w:ind w:left="0"/>
              <w:jc w:val="both"/>
              <w:cnfStyle w:val="100000000000" w:firstRow="1" w:lastRow="0" w:firstColumn="0" w:lastColumn="0" w:oddVBand="0" w:evenVBand="0" w:oddHBand="0" w:evenHBand="0" w:firstRowFirstColumn="0" w:firstRowLastColumn="0" w:lastRowFirstColumn="0" w:lastRowLastColumn="0"/>
            </w:pPr>
            <w:r>
              <w:t>Usable IP</w:t>
            </w:r>
          </w:p>
        </w:tc>
      </w:tr>
      <w:tr w:rsidR="00DD46CC" w14:paraId="42F519F2" w14:textId="77777777" w:rsidTr="00325941">
        <w:tc>
          <w:tcPr>
            <w:cnfStyle w:val="001000000000" w:firstRow="0" w:lastRow="0" w:firstColumn="1" w:lastColumn="0" w:oddVBand="0" w:evenVBand="0" w:oddHBand="0" w:evenHBand="0" w:firstRowFirstColumn="0" w:firstRowLastColumn="0" w:lastRowFirstColumn="0" w:lastRowLastColumn="0"/>
            <w:tcW w:w="1559" w:type="dxa"/>
          </w:tcPr>
          <w:p w14:paraId="7AB6AAA2" w14:textId="0CF775F9" w:rsidR="00DD46CC" w:rsidRPr="00325941" w:rsidRDefault="005A404F" w:rsidP="00220816">
            <w:pPr>
              <w:pStyle w:val="ListParagraph"/>
              <w:tabs>
                <w:tab w:val="left" w:pos="2316"/>
              </w:tabs>
              <w:spacing w:line="360" w:lineRule="auto"/>
              <w:ind w:left="0"/>
              <w:jc w:val="both"/>
              <w:rPr>
                <w:b w:val="0"/>
                <w:bCs w:val="0"/>
              </w:rPr>
            </w:pPr>
            <w:r w:rsidRPr="00325941">
              <w:rPr>
                <w:b w:val="0"/>
                <w:bCs w:val="0"/>
              </w:rPr>
              <w:t xml:space="preserve">Staff </w:t>
            </w:r>
          </w:p>
        </w:tc>
        <w:tc>
          <w:tcPr>
            <w:tcW w:w="2126" w:type="dxa"/>
          </w:tcPr>
          <w:p w14:paraId="4CBCF067" w14:textId="0E1104CF" w:rsidR="00DD46CC" w:rsidRDefault="002B3B6C"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0</w:t>
            </w:r>
          </w:p>
        </w:tc>
        <w:tc>
          <w:tcPr>
            <w:tcW w:w="2268" w:type="dxa"/>
          </w:tcPr>
          <w:p w14:paraId="075F7A76" w14:textId="1E238BFB"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63</w:t>
            </w:r>
          </w:p>
        </w:tc>
        <w:tc>
          <w:tcPr>
            <w:tcW w:w="3686" w:type="dxa"/>
          </w:tcPr>
          <w:p w14:paraId="74E9A894" w14:textId="2DC8F560"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 – 192.168.100.62</w:t>
            </w:r>
          </w:p>
        </w:tc>
      </w:tr>
      <w:tr w:rsidR="00DD46CC" w14:paraId="55CF03E7" w14:textId="77777777" w:rsidTr="00325941">
        <w:tc>
          <w:tcPr>
            <w:cnfStyle w:val="001000000000" w:firstRow="0" w:lastRow="0" w:firstColumn="1" w:lastColumn="0" w:oddVBand="0" w:evenVBand="0" w:oddHBand="0" w:evenHBand="0" w:firstRowFirstColumn="0" w:firstRowLastColumn="0" w:lastRowFirstColumn="0" w:lastRowLastColumn="0"/>
            <w:tcW w:w="1559" w:type="dxa"/>
          </w:tcPr>
          <w:p w14:paraId="4FF12D35" w14:textId="1719C121" w:rsidR="00DD46CC" w:rsidRPr="00325941" w:rsidRDefault="005A404F" w:rsidP="00220816">
            <w:pPr>
              <w:pStyle w:val="ListParagraph"/>
              <w:tabs>
                <w:tab w:val="left" w:pos="2316"/>
              </w:tabs>
              <w:spacing w:line="360" w:lineRule="auto"/>
              <w:ind w:left="0"/>
              <w:jc w:val="both"/>
              <w:rPr>
                <w:b w:val="0"/>
                <w:bCs w:val="0"/>
              </w:rPr>
            </w:pPr>
            <w:r w:rsidRPr="00325941">
              <w:rPr>
                <w:b w:val="0"/>
                <w:bCs w:val="0"/>
              </w:rPr>
              <w:t>Front Office</w:t>
            </w:r>
          </w:p>
        </w:tc>
        <w:tc>
          <w:tcPr>
            <w:tcW w:w="2126" w:type="dxa"/>
          </w:tcPr>
          <w:p w14:paraId="7260315A" w14:textId="2A1A8F5F"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64</w:t>
            </w:r>
          </w:p>
        </w:tc>
        <w:tc>
          <w:tcPr>
            <w:tcW w:w="2268" w:type="dxa"/>
          </w:tcPr>
          <w:p w14:paraId="6F52477F" w14:textId="577C8414"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27</w:t>
            </w:r>
          </w:p>
        </w:tc>
        <w:tc>
          <w:tcPr>
            <w:tcW w:w="3686" w:type="dxa"/>
          </w:tcPr>
          <w:p w14:paraId="428DD271" w14:textId="64915643" w:rsidR="00DD46CC" w:rsidRDefault="009C4979"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65 – 192.168.100.126</w:t>
            </w:r>
          </w:p>
        </w:tc>
      </w:tr>
      <w:tr w:rsidR="00DD46CC" w14:paraId="0E78F50A" w14:textId="77777777" w:rsidTr="00325941">
        <w:tc>
          <w:tcPr>
            <w:cnfStyle w:val="001000000000" w:firstRow="0" w:lastRow="0" w:firstColumn="1" w:lastColumn="0" w:oddVBand="0" w:evenVBand="0" w:oddHBand="0" w:evenHBand="0" w:firstRowFirstColumn="0" w:firstRowLastColumn="0" w:lastRowFirstColumn="0" w:lastRowLastColumn="0"/>
            <w:tcW w:w="1559" w:type="dxa"/>
          </w:tcPr>
          <w:p w14:paraId="01D5A05F" w14:textId="7B7D3216" w:rsidR="00DD46CC" w:rsidRPr="00325941" w:rsidRDefault="005A404F" w:rsidP="00220816">
            <w:pPr>
              <w:pStyle w:val="ListParagraph"/>
              <w:tabs>
                <w:tab w:val="left" w:pos="2316"/>
              </w:tabs>
              <w:spacing w:line="360" w:lineRule="auto"/>
              <w:ind w:left="0"/>
              <w:jc w:val="both"/>
              <w:rPr>
                <w:b w:val="0"/>
                <w:bCs w:val="0"/>
              </w:rPr>
            </w:pPr>
            <w:r w:rsidRPr="00325941">
              <w:rPr>
                <w:b w:val="0"/>
                <w:bCs w:val="0"/>
              </w:rPr>
              <w:t>Admin</w:t>
            </w:r>
          </w:p>
        </w:tc>
        <w:tc>
          <w:tcPr>
            <w:tcW w:w="2126" w:type="dxa"/>
          </w:tcPr>
          <w:p w14:paraId="7B75FBC1" w14:textId="3FDE0815"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28</w:t>
            </w:r>
          </w:p>
        </w:tc>
        <w:tc>
          <w:tcPr>
            <w:tcW w:w="2268" w:type="dxa"/>
          </w:tcPr>
          <w:p w14:paraId="78481180" w14:textId="18405C40" w:rsidR="00DD46CC" w:rsidRDefault="00DE4DAD"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91</w:t>
            </w:r>
          </w:p>
        </w:tc>
        <w:tc>
          <w:tcPr>
            <w:tcW w:w="3686" w:type="dxa"/>
          </w:tcPr>
          <w:p w14:paraId="7FD44C1D" w14:textId="261DC7AB" w:rsidR="00DD46CC" w:rsidRDefault="009C4979" w:rsidP="00220816">
            <w:pPr>
              <w:pStyle w:val="ListParagraph"/>
              <w:tabs>
                <w:tab w:val="left" w:pos="2316"/>
              </w:tabs>
              <w:spacing w:line="360" w:lineRule="auto"/>
              <w:ind w:left="0"/>
              <w:jc w:val="both"/>
              <w:cnfStyle w:val="000000000000" w:firstRow="0" w:lastRow="0" w:firstColumn="0" w:lastColumn="0" w:oddVBand="0" w:evenVBand="0" w:oddHBand="0" w:evenHBand="0" w:firstRowFirstColumn="0" w:firstRowLastColumn="0" w:lastRowFirstColumn="0" w:lastRowLastColumn="0"/>
            </w:pPr>
            <w:r>
              <w:t>192.168.100.129 – 192.168.100.190</w:t>
            </w:r>
          </w:p>
        </w:tc>
      </w:tr>
    </w:tbl>
    <w:p w14:paraId="402BEF0D" w14:textId="5E157869" w:rsidR="00B670C8" w:rsidRDefault="00B670C8" w:rsidP="00220816">
      <w:pPr>
        <w:pStyle w:val="ListParagraph"/>
        <w:tabs>
          <w:tab w:val="left" w:pos="2316"/>
        </w:tabs>
        <w:spacing w:line="360" w:lineRule="auto"/>
        <w:ind w:left="1420"/>
        <w:jc w:val="both"/>
      </w:pPr>
    </w:p>
    <w:p w14:paraId="78B94608" w14:textId="0216CCB2" w:rsidR="00D65CE7" w:rsidRDefault="00D65CE7" w:rsidP="003875E9">
      <w:pPr>
        <w:pStyle w:val="ListParagraph"/>
        <w:numPr>
          <w:ilvl w:val="0"/>
          <w:numId w:val="17"/>
        </w:numPr>
        <w:tabs>
          <w:tab w:val="left" w:pos="2316"/>
        </w:tabs>
        <w:spacing w:line="360" w:lineRule="auto"/>
        <w:ind w:left="1276" w:hanging="425"/>
        <w:jc w:val="both"/>
      </w:pPr>
      <w:r>
        <w:t xml:space="preserve">The first usable IP will be the used as </w:t>
      </w:r>
      <w:r w:rsidR="002E49CE">
        <w:t xml:space="preserve">the </w:t>
      </w:r>
      <w:r>
        <w:t>network address</w:t>
      </w:r>
      <w:r w:rsidR="00321FE0">
        <w:t>.</w:t>
      </w:r>
    </w:p>
    <w:p w14:paraId="2620DFFC" w14:textId="3FB7873B" w:rsidR="00D65CE7" w:rsidRDefault="00D65CE7" w:rsidP="003875E9">
      <w:pPr>
        <w:pStyle w:val="ListParagraph"/>
        <w:numPr>
          <w:ilvl w:val="0"/>
          <w:numId w:val="17"/>
        </w:numPr>
        <w:tabs>
          <w:tab w:val="left" w:pos="2316"/>
        </w:tabs>
        <w:spacing w:line="360" w:lineRule="auto"/>
        <w:ind w:left="1276" w:hanging="425"/>
        <w:jc w:val="both"/>
      </w:pPr>
      <w:r>
        <w:t>The last usable IP will be used as the broadcast address</w:t>
      </w:r>
      <w:r w:rsidR="00321FE0">
        <w:t>.</w:t>
      </w:r>
    </w:p>
    <w:p w14:paraId="1441EF59" w14:textId="671CE7F5" w:rsidR="00B52D1F" w:rsidRDefault="0029755F" w:rsidP="003875E9">
      <w:pPr>
        <w:pStyle w:val="ListParagraph"/>
        <w:numPr>
          <w:ilvl w:val="0"/>
          <w:numId w:val="17"/>
        </w:numPr>
        <w:tabs>
          <w:tab w:val="left" w:pos="2316"/>
        </w:tabs>
        <w:spacing w:line="360" w:lineRule="auto"/>
        <w:ind w:left="1276" w:hanging="425"/>
        <w:jc w:val="both"/>
      </w:pPr>
      <w:r>
        <w:t>The usable IP will be the remaining IP address</w:t>
      </w:r>
      <w:r w:rsidR="00321FE0">
        <w:t>.</w:t>
      </w:r>
    </w:p>
    <w:p w14:paraId="44C2B66A" w14:textId="4D3FDD19" w:rsidR="00D65CE7" w:rsidRDefault="00B52D1F" w:rsidP="00B52D1F">
      <w:pPr>
        <w:spacing w:after="200" w:line="276" w:lineRule="auto"/>
      </w:pPr>
      <w:r>
        <w:br w:type="page"/>
      </w:r>
    </w:p>
    <w:p w14:paraId="3043566D" w14:textId="51EE0EF8" w:rsidR="00692514" w:rsidRPr="007E4330" w:rsidRDefault="00C516E4" w:rsidP="00C9438B">
      <w:pPr>
        <w:pStyle w:val="ListParagraph"/>
        <w:numPr>
          <w:ilvl w:val="0"/>
          <w:numId w:val="15"/>
        </w:numPr>
        <w:spacing w:after="240" w:line="360" w:lineRule="auto"/>
        <w:ind w:left="426" w:hanging="426"/>
        <w:rPr>
          <w:b/>
          <w:bCs/>
        </w:rPr>
      </w:pPr>
      <w:r w:rsidRPr="007E4330">
        <w:rPr>
          <w:b/>
          <w:bCs/>
        </w:rPr>
        <w:lastRenderedPageBreak/>
        <w:t>Case</w:t>
      </w:r>
    </w:p>
    <w:p w14:paraId="34C12925" w14:textId="13CF49C7" w:rsidR="00C516E4" w:rsidRDefault="002E759D" w:rsidP="00952B46">
      <w:pPr>
        <w:spacing w:line="360" w:lineRule="auto"/>
        <w:ind w:left="426"/>
        <w:jc w:val="both"/>
      </w:pPr>
      <w:r>
        <w:t xml:space="preserve">Quantum &amp; Clock is a new startup company that recently moved to a new building. Therefore, they will need a new computer network in the new building. </w:t>
      </w:r>
      <w:r w:rsidR="004F6C5B">
        <w:t xml:space="preserve">There will be 4 room in the building each with their own network. </w:t>
      </w:r>
      <w:r w:rsidR="00615168">
        <w:t>Those network will be under a main network which network address is 192.168.36.0/24</w:t>
      </w:r>
      <w:r w:rsidR="001A5D76">
        <w:t>. The details of each room will be written below,</w:t>
      </w:r>
    </w:p>
    <w:p w14:paraId="1B5231B3" w14:textId="4E8B12D8" w:rsidR="001A5D76" w:rsidRDefault="00CA72C4" w:rsidP="007E4330">
      <w:pPr>
        <w:pStyle w:val="ListParagraph"/>
        <w:numPr>
          <w:ilvl w:val="0"/>
          <w:numId w:val="20"/>
        </w:numPr>
        <w:tabs>
          <w:tab w:val="left" w:pos="1418"/>
        </w:tabs>
        <w:spacing w:line="360" w:lineRule="auto"/>
        <w:ind w:left="851" w:hanging="425"/>
        <w:jc w:val="both"/>
      </w:pPr>
      <w:r>
        <w:t xml:space="preserve">Staff room – </w:t>
      </w:r>
      <w:r w:rsidR="00FB3104">
        <w:t>5</w:t>
      </w:r>
      <w:r w:rsidR="00E85A99">
        <w:t>8</w:t>
      </w:r>
      <w:r>
        <w:t xml:space="preserve"> computers</w:t>
      </w:r>
    </w:p>
    <w:p w14:paraId="120A80FA" w14:textId="63D32F72" w:rsidR="00CA72C4" w:rsidRDefault="00CA72C4" w:rsidP="007E4330">
      <w:pPr>
        <w:pStyle w:val="ListParagraph"/>
        <w:numPr>
          <w:ilvl w:val="0"/>
          <w:numId w:val="20"/>
        </w:numPr>
        <w:tabs>
          <w:tab w:val="left" w:pos="1418"/>
        </w:tabs>
        <w:spacing w:line="360" w:lineRule="auto"/>
        <w:ind w:left="851" w:hanging="425"/>
        <w:jc w:val="both"/>
      </w:pPr>
      <w:r>
        <w:t>IT room – 27 computers</w:t>
      </w:r>
    </w:p>
    <w:p w14:paraId="1D840FD3" w14:textId="28FAF2F6" w:rsidR="00CA72C4" w:rsidRDefault="00CA72C4" w:rsidP="007E4330">
      <w:pPr>
        <w:pStyle w:val="ListParagraph"/>
        <w:numPr>
          <w:ilvl w:val="0"/>
          <w:numId w:val="20"/>
        </w:numPr>
        <w:tabs>
          <w:tab w:val="left" w:pos="1418"/>
        </w:tabs>
        <w:spacing w:line="360" w:lineRule="auto"/>
        <w:ind w:left="851" w:hanging="425"/>
        <w:jc w:val="both"/>
      </w:pPr>
      <w:r>
        <w:t>Designer room – 33 computers</w:t>
      </w:r>
    </w:p>
    <w:p w14:paraId="3E477D2B" w14:textId="487ACCC4" w:rsidR="00CA72C4" w:rsidRDefault="00DE6FE3" w:rsidP="007E4330">
      <w:pPr>
        <w:pStyle w:val="ListParagraph"/>
        <w:numPr>
          <w:ilvl w:val="0"/>
          <w:numId w:val="20"/>
        </w:numPr>
        <w:tabs>
          <w:tab w:val="left" w:pos="1418"/>
        </w:tabs>
        <w:spacing w:after="240" w:line="360" w:lineRule="auto"/>
        <w:ind w:left="851" w:hanging="425"/>
        <w:jc w:val="both"/>
      </w:pPr>
      <w:r>
        <w:t>Operational room – 12 computers</w:t>
      </w:r>
    </w:p>
    <w:p w14:paraId="2A0E5C29" w14:textId="124E1017" w:rsidR="001E400C" w:rsidRDefault="00A03537" w:rsidP="00952B46">
      <w:pPr>
        <w:spacing w:line="360" w:lineRule="auto"/>
        <w:ind w:left="426"/>
        <w:jc w:val="both"/>
      </w:pPr>
      <w:r>
        <w:t xml:space="preserve">With the room details </w:t>
      </w:r>
      <w:r w:rsidR="009C2198">
        <w:t xml:space="preserve">already explained </w:t>
      </w:r>
      <w:r>
        <w:t xml:space="preserve">above, the CEO </w:t>
      </w:r>
      <w:r w:rsidR="006B3534">
        <w:t xml:space="preserve">of Quantum &amp; Clock </w:t>
      </w:r>
      <w:r>
        <w:t>wanted you to do the following task</w:t>
      </w:r>
      <w:r w:rsidR="00CE5692">
        <w:t>.</w:t>
      </w:r>
    </w:p>
    <w:p w14:paraId="2D301DC9" w14:textId="7D3EA94C" w:rsidR="00A03537" w:rsidRDefault="00F375E8" w:rsidP="0026034C">
      <w:pPr>
        <w:pStyle w:val="ListParagraph"/>
        <w:numPr>
          <w:ilvl w:val="0"/>
          <w:numId w:val="22"/>
        </w:numPr>
        <w:tabs>
          <w:tab w:val="left" w:pos="1418"/>
        </w:tabs>
        <w:spacing w:line="360" w:lineRule="auto"/>
        <w:ind w:left="851" w:hanging="425"/>
        <w:jc w:val="both"/>
      </w:pPr>
      <w:r>
        <w:t>Create a new subnet mask for every network above using FLSM.</w:t>
      </w:r>
    </w:p>
    <w:p w14:paraId="20E68EE2" w14:textId="272700C8" w:rsidR="00F375E8" w:rsidRDefault="00F375E8" w:rsidP="0026034C">
      <w:pPr>
        <w:pStyle w:val="ListParagraph"/>
        <w:numPr>
          <w:ilvl w:val="0"/>
          <w:numId w:val="22"/>
        </w:numPr>
        <w:tabs>
          <w:tab w:val="left" w:pos="1418"/>
        </w:tabs>
        <w:spacing w:after="240" w:line="360" w:lineRule="auto"/>
        <w:ind w:left="851" w:hanging="425"/>
        <w:jc w:val="both"/>
      </w:pPr>
      <w:r>
        <w:t>Open the .pka file and follow the instruction written inside the file to create a LAN connection. Make sure that each devices can connect to each other.</w:t>
      </w:r>
    </w:p>
    <w:p w14:paraId="1BFB67CF" w14:textId="061CA1E4" w:rsidR="0026034C" w:rsidRDefault="0026034C" w:rsidP="002C19FA">
      <w:pPr>
        <w:tabs>
          <w:tab w:val="left" w:pos="1418"/>
        </w:tabs>
        <w:spacing w:after="240" w:line="360" w:lineRule="auto"/>
        <w:ind w:left="426"/>
        <w:jc w:val="center"/>
      </w:pPr>
      <w:r w:rsidRPr="004C796C">
        <w:rPr>
          <w:noProof/>
          <w:lang w:eastAsia="en-US"/>
        </w:rPr>
        <w:drawing>
          <wp:inline distT="0" distB="0" distL="0" distR="0" wp14:anchorId="137B5D8E" wp14:editId="0C829AE9">
            <wp:extent cx="5760000" cy="3398167"/>
            <wp:effectExtent l="19050" t="19050" r="12700" b="12065"/>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rotWithShape="1">
                    <a:blip r:embed="rId9">
                      <a:extLst>
                        <a:ext uri="{28A0092B-C50C-407E-A947-70E740481C1C}">
                          <a14:useLocalDpi xmlns:a14="http://schemas.microsoft.com/office/drawing/2010/main" val="0"/>
                        </a:ext>
                      </a:extLst>
                    </a:blip>
                    <a:srcRect t="1903" b="-2174"/>
                    <a:stretch/>
                  </pic:blipFill>
                  <pic:spPr bwMode="auto">
                    <a:xfrm>
                      <a:off x="0" y="0"/>
                      <a:ext cx="5760000" cy="339816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D07065" w14:textId="2CB76F75" w:rsidR="0045493E" w:rsidRDefault="0045493E" w:rsidP="0045493E">
      <w:pPr>
        <w:pStyle w:val="ListParagraph"/>
        <w:tabs>
          <w:tab w:val="left" w:pos="1418"/>
        </w:tabs>
        <w:spacing w:line="360" w:lineRule="auto"/>
        <w:ind w:left="1843"/>
        <w:jc w:val="both"/>
      </w:pPr>
    </w:p>
    <w:sectPr w:rsidR="0045493E"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17166" w14:textId="77777777" w:rsidR="00E145E7" w:rsidRDefault="00E145E7" w:rsidP="00273E4A">
      <w:r>
        <w:separator/>
      </w:r>
    </w:p>
  </w:endnote>
  <w:endnote w:type="continuationSeparator" w:id="0">
    <w:p w14:paraId="7FE04FA9" w14:textId="77777777" w:rsidR="00E145E7" w:rsidRDefault="00E145E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5DD2D1FC"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6247BD">
          <w:rPr>
            <w:noProof/>
            <w:sz w:val="22"/>
            <w:szCs w:val="22"/>
            <w:lang w:val="id-ID"/>
          </w:rPr>
          <w:t>6</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6247BD">
          <w:rPr>
            <w:noProof/>
            <w:sz w:val="22"/>
            <w:szCs w:val="22"/>
            <w:lang w:val="id-ID"/>
          </w:rPr>
          <w:t>6</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487ED" w14:textId="77777777" w:rsidR="00E145E7" w:rsidRDefault="00E145E7" w:rsidP="00273E4A">
      <w:r>
        <w:separator/>
      </w:r>
    </w:p>
  </w:footnote>
  <w:footnote w:type="continuationSeparator" w:id="0">
    <w:p w14:paraId="17D2F7B8" w14:textId="77777777" w:rsidR="00E145E7" w:rsidRDefault="00E145E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A5EEDB6" w:rsidR="005D0782" w:rsidRPr="00013341" w:rsidRDefault="00013341"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1567D9"/>
    <w:multiLevelType w:val="hybridMultilevel"/>
    <w:tmpl w:val="D6786602"/>
    <w:lvl w:ilvl="0" w:tplc="698C7D14">
      <w:start w:val="240"/>
      <w:numFmt w:val="bullet"/>
      <w:lvlText w:val="-"/>
      <w:lvlJc w:val="left"/>
      <w:pPr>
        <w:ind w:left="1800" w:hanging="360"/>
      </w:pPr>
      <w:rPr>
        <w:rFonts w:ascii="Times New Roman" w:eastAsia="MS Mincho"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6691718"/>
    <w:multiLevelType w:val="hybridMultilevel"/>
    <w:tmpl w:val="FF866B8A"/>
    <w:lvl w:ilvl="0" w:tplc="DD3A85D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4E06C3"/>
    <w:multiLevelType w:val="hybridMultilevel"/>
    <w:tmpl w:val="3EACE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B056D9"/>
    <w:multiLevelType w:val="hybridMultilevel"/>
    <w:tmpl w:val="30BE54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852626"/>
    <w:multiLevelType w:val="hybridMultilevel"/>
    <w:tmpl w:val="655298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2985130"/>
    <w:multiLevelType w:val="hybridMultilevel"/>
    <w:tmpl w:val="663A49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ACA404F"/>
    <w:multiLevelType w:val="hybridMultilevel"/>
    <w:tmpl w:val="910AA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78510D"/>
    <w:multiLevelType w:val="hybridMultilevel"/>
    <w:tmpl w:val="EF0A0DE0"/>
    <w:lvl w:ilvl="0" w:tplc="04090019">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94192670">
    <w:abstractNumId w:val="3"/>
  </w:num>
  <w:num w:numId="2" w16cid:durableId="2004165065">
    <w:abstractNumId w:val="10"/>
  </w:num>
  <w:num w:numId="3" w16cid:durableId="562062396">
    <w:abstractNumId w:val="15"/>
  </w:num>
  <w:num w:numId="4" w16cid:durableId="1956984717">
    <w:abstractNumId w:val="11"/>
  </w:num>
  <w:num w:numId="5" w16cid:durableId="2009288292">
    <w:abstractNumId w:val="18"/>
  </w:num>
  <w:num w:numId="6" w16cid:durableId="1050806624">
    <w:abstractNumId w:val="14"/>
  </w:num>
  <w:num w:numId="7" w16cid:durableId="449782437">
    <w:abstractNumId w:val="19"/>
  </w:num>
  <w:num w:numId="8" w16cid:durableId="1854614591">
    <w:abstractNumId w:val="0"/>
  </w:num>
  <w:num w:numId="9" w16cid:durableId="1579168846">
    <w:abstractNumId w:val="7"/>
  </w:num>
  <w:num w:numId="10" w16cid:durableId="757407457">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8634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82029941">
    <w:abstractNumId w:val="13"/>
  </w:num>
  <w:num w:numId="13" w16cid:durableId="568273074">
    <w:abstractNumId w:val="12"/>
  </w:num>
  <w:num w:numId="14" w16cid:durableId="926353984">
    <w:abstractNumId w:val="6"/>
  </w:num>
  <w:num w:numId="15" w16cid:durableId="287709123">
    <w:abstractNumId w:val="16"/>
  </w:num>
  <w:num w:numId="16" w16cid:durableId="1090278220">
    <w:abstractNumId w:val="4"/>
  </w:num>
  <w:num w:numId="17" w16cid:durableId="1677607762">
    <w:abstractNumId w:val="9"/>
  </w:num>
  <w:num w:numId="18" w16cid:durableId="1000235614">
    <w:abstractNumId w:val="1"/>
  </w:num>
  <w:num w:numId="19" w16cid:durableId="413750042">
    <w:abstractNumId w:val="17"/>
  </w:num>
  <w:num w:numId="20" w16cid:durableId="2073773414">
    <w:abstractNumId w:val="8"/>
  </w:num>
  <w:num w:numId="21" w16cid:durableId="554661820">
    <w:abstractNumId w:val="5"/>
  </w:num>
  <w:num w:numId="22" w16cid:durableId="14733273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341"/>
    <w:rsid w:val="00020F10"/>
    <w:rsid w:val="00021A14"/>
    <w:rsid w:val="00021EC2"/>
    <w:rsid w:val="00026FCE"/>
    <w:rsid w:val="00045694"/>
    <w:rsid w:val="00051154"/>
    <w:rsid w:val="00062B4E"/>
    <w:rsid w:val="00072DE7"/>
    <w:rsid w:val="000732DF"/>
    <w:rsid w:val="000827C1"/>
    <w:rsid w:val="00086D5D"/>
    <w:rsid w:val="000908F8"/>
    <w:rsid w:val="00095F58"/>
    <w:rsid w:val="000A0C90"/>
    <w:rsid w:val="000A1295"/>
    <w:rsid w:val="000A23D8"/>
    <w:rsid w:val="000A3F41"/>
    <w:rsid w:val="000B0396"/>
    <w:rsid w:val="000B4335"/>
    <w:rsid w:val="000B69D0"/>
    <w:rsid w:val="000C3015"/>
    <w:rsid w:val="000D14CF"/>
    <w:rsid w:val="000E00CF"/>
    <w:rsid w:val="000E2C35"/>
    <w:rsid w:val="000F057A"/>
    <w:rsid w:val="000F1EBF"/>
    <w:rsid w:val="000F3EB6"/>
    <w:rsid w:val="000F7CFC"/>
    <w:rsid w:val="000F7FC6"/>
    <w:rsid w:val="001128D4"/>
    <w:rsid w:val="00122BC2"/>
    <w:rsid w:val="00126822"/>
    <w:rsid w:val="00131DAA"/>
    <w:rsid w:val="001368EC"/>
    <w:rsid w:val="00145C2E"/>
    <w:rsid w:val="00150E94"/>
    <w:rsid w:val="00151847"/>
    <w:rsid w:val="0015698F"/>
    <w:rsid w:val="00165DD5"/>
    <w:rsid w:val="00176675"/>
    <w:rsid w:val="00181314"/>
    <w:rsid w:val="00183F26"/>
    <w:rsid w:val="001955A6"/>
    <w:rsid w:val="001A2D9B"/>
    <w:rsid w:val="001A300E"/>
    <w:rsid w:val="001A4A0F"/>
    <w:rsid w:val="001A5D76"/>
    <w:rsid w:val="001B3A2E"/>
    <w:rsid w:val="001C26D3"/>
    <w:rsid w:val="001D0131"/>
    <w:rsid w:val="001D4810"/>
    <w:rsid w:val="001D6089"/>
    <w:rsid w:val="001E1761"/>
    <w:rsid w:val="001E400C"/>
    <w:rsid w:val="001E4042"/>
    <w:rsid w:val="001E637E"/>
    <w:rsid w:val="001E7ABE"/>
    <w:rsid w:val="001F64B6"/>
    <w:rsid w:val="00220816"/>
    <w:rsid w:val="002211CC"/>
    <w:rsid w:val="00221ABA"/>
    <w:rsid w:val="00224780"/>
    <w:rsid w:val="0023034D"/>
    <w:rsid w:val="002346E2"/>
    <w:rsid w:val="002352A5"/>
    <w:rsid w:val="00235C36"/>
    <w:rsid w:val="002376FA"/>
    <w:rsid w:val="00241561"/>
    <w:rsid w:val="0024501D"/>
    <w:rsid w:val="00246E1D"/>
    <w:rsid w:val="0026034C"/>
    <w:rsid w:val="00273E4A"/>
    <w:rsid w:val="00276224"/>
    <w:rsid w:val="00277165"/>
    <w:rsid w:val="00281799"/>
    <w:rsid w:val="0028200F"/>
    <w:rsid w:val="0028253A"/>
    <w:rsid w:val="002841B3"/>
    <w:rsid w:val="002855BF"/>
    <w:rsid w:val="002928C6"/>
    <w:rsid w:val="002956DC"/>
    <w:rsid w:val="00296DA6"/>
    <w:rsid w:val="0029755F"/>
    <w:rsid w:val="002A07C0"/>
    <w:rsid w:val="002A138B"/>
    <w:rsid w:val="002A1F7F"/>
    <w:rsid w:val="002A66E0"/>
    <w:rsid w:val="002B00F2"/>
    <w:rsid w:val="002B3B6C"/>
    <w:rsid w:val="002B7CDD"/>
    <w:rsid w:val="002C19FA"/>
    <w:rsid w:val="002C1B92"/>
    <w:rsid w:val="002C3AC5"/>
    <w:rsid w:val="002C4C88"/>
    <w:rsid w:val="002C4C99"/>
    <w:rsid w:val="002C787C"/>
    <w:rsid w:val="002C7FC0"/>
    <w:rsid w:val="002D0ACD"/>
    <w:rsid w:val="002D1472"/>
    <w:rsid w:val="002D3D03"/>
    <w:rsid w:val="002D7F31"/>
    <w:rsid w:val="002E3324"/>
    <w:rsid w:val="002E340A"/>
    <w:rsid w:val="002E49CE"/>
    <w:rsid w:val="002E759D"/>
    <w:rsid w:val="00300058"/>
    <w:rsid w:val="003002A2"/>
    <w:rsid w:val="003038F6"/>
    <w:rsid w:val="00305136"/>
    <w:rsid w:val="003054E4"/>
    <w:rsid w:val="00320C87"/>
    <w:rsid w:val="00321362"/>
    <w:rsid w:val="00321FE0"/>
    <w:rsid w:val="00323347"/>
    <w:rsid w:val="00325941"/>
    <w:rsid w:val="00331CEB"/>
    <w:rsid w:val="00333611"/>
    <w:rsid w:val="00333D22"/>
    <w:rsid w:val="003432E6"/>
    <w:rsid w:val="003439D3"/>
    <w:rsid w:val="0035250E"/>
    <w:rsid w:val="003531B4"/>
    <w:rsid w:val="0036420F"/>
    <w:rsid w:val="0036446A"/>
    <w:rsid w:val="00365162"/>
    <w:rsid w:val="0036669F"/>
    <w:rsid w:val="00366844"/>
    <w:rsid w:val="0037553B"/>
    <w:rsid w:val="0038376D"/>
    <w:rsid w:val="00384C7B"/>
    <w:rsid w:val="003864D6"/>
    <w:rsid w:val="003875E9"/>
    <w:rsid w:val="00387D06"/>
    <w:rsid w:val="003952E0"/>
    <w:rsid w:val="003A1788"/>
    <w:rsid w:val="003B0BED"/>
    <w:rsid w:val="003B1D05"/>
    <w:rsid w:val="003B27CC"/>
    <w:rsid w:val="003B5884"/>
    <w:rsid w:val="003B5F77"/>
    <w:rsid w:val="003C07AD"/>
    <w:rsid w:val="003C0A29"/>
    <w:rsid w:val="003C1CE6"/>
    <w:rsid w:val="003D3ECE"/>
    <w:rsid w:val="003D7084"/>
    <w:rsid w:val="003F71D2"/>
    <w:rsid w:val="00402313"/>
    <w:rsid w:val="004074A1"/>
    <w:rsid w:val="0042033C"/>
    <w:rsid w:val="00420AFF"/>
    <w:rsid w:val="00420F15"/>
    <w:rsid w:val="00422134"/>
    <w:rsid w:val="0043115F"/>
    <w:rsid w:val="00432D22"/>
    <w:rsid w:val="00434FFC"/>
    <w:rsid w:val="00441356"/>
    <w:rsid w:val="004424A6"/>
    <w:rsid w:val="00446550"/>
    <w:rsid w:val="00446D31"/>
    <w:rsid w:val="00452CAE"/>
    <w:rsid w:val="0045325D"/>
    <w:rsid w:val="00453E05"/>
    <w:rsid w:val="0045493E"/>
    <w:rsid w:val="004564E4"/>
    <w:rsid w:val="004633AF"/>
    <w:rsid w:val="0046440B"/>
    <w:rsid w:val="00470964"/>
    <w:rsid w:val="004716A8"/>
    <w:rsid w:val="004846EC"/>
    <w:rsid w:val="00487E78"/>
    <w:rsid w:val="00494E4C"/>
    <w:rsid w:val="00495098"/>
    <w:rsid w:val="004A0D79"/>
    <w:rsid w:val="004A6F1F"/>
    <w:rsid w:val="004B47B5"/>
    <w:rsid w:val="004B6AFE"/>
    <w:rsid w:val="004C0F0C"/>
    <w:rsid w:val="004C5FCC"/>
    <w:rsid w:val="004C796C"/>
    <w:rsid w:val="004D176C"/>
    <w:rsid w:val="004E3194"/>
    <w:rsid w:val="004E681F"/>
    <w:rsid w:val="004E7352"/>
    <w:rsid w:val="004F6C5B"/>
    <w:rsid w:val="005138A6"/>
    <w:rsid w:val="00520E03"/>
    <w:rsid w:val="0052684C"/>
    <w:rsid w:val="005275FE"/>
    <w:rsid w:val="005314B7"/>
    <w:rsid w:val="00535DA7"/>
    <w:rsid w:val="005447D7"/>
    <w:rsid w:val="0055410B"/>
    <w:rsid w:val="00556E41"/>
    <w:rsid w:val="00571B72"/>
    <w:rsid w:val="00580BE2"/>
    <w:rsid w:val="00582417"/>
    <w:rsid w:val="00582E4C"/>
    <w:rsid w:val="00591A82"/>
    <w:rsid w:val="00594E97"/>
    <w:rsid w:val="005A072D"/>
    <w:rsid w:val="005A32DD"/>
    <w:rsid w:val="005A404F"/>
    <w:rsid w:val="005B07D4"/>
    <w:rsid w:val="005B3392"/>
    <w:rsid w:val="005B551E"/>
    <w:rsid w:val="005B66A9"/>
    <w:rsid w:val="005C156C"/>
    <w:rsid w:val="005C19B6"/>
    <w:rsid w:val="005D0782"/>
    <w:rsid w:val="005D115C"/>
    <w:rsid w:val="005E05A2"/>
    <w:rsid w:val="005F2323"/>
    <w:rsid w:val="005F46F5"/>
    <w:rsid w:val="005F47E6"/>
    <w:rsid w:val="005F794B"/>
    <w:rsid w:val="0060201C"/>
    <w:rsid w:val="00602B3F"/>
    <w:rsid w:val="0060486C"/>
    <w:rsid w:val="00615168"/>
    <w:rsid w:val="00621DD3"/>
    <w:rsid w:val="006247BD"/>
    <w:rsid w:val="00635EE5"/>
    <w:rsid w:val="00640C88"/>
    <w:rsid w:val="00643F75"/>
    <w:rsid w:val="00651CD2"/>
    <w:rsid w:val="00657A7B"/>
    <w:rsid w:val="00664127"/>
    <w:rsid w:val="00664137"/>
    <w:rsid w:val="006641A4"/>
    <w:rsid w:val="006729AB"/>
    <w:rsid w:val="0067443D"/>
    <w:rsid w:val="00691F39"/>
    <w:rsid w:val="00692514"/>
    <w:rsid w:val="006A5EEB"/>
    <w:rsid w:val="006A7E25"/>
    <w:rsid w:val="006B3534"/>
    <w:rsid w:val="006B7354"/>
    <w:rsid w:val="006D36BC"/>
    <w:rsid w:val="006D5791"/>
    <w:rsid w:val="006D6553"/>
    <w:rsid w:val="006E75DF"/>
    <w:rsid w:val="006F1411"/>
    <w:rsid w:val="006F4D80"/>
    <w:rsid w:val="00701ECA"/>
    <w:rsid w:val="00703AF4"/>
    <w:rsid w:val="00707DB2"/>
    <w:rsid w:val="00720962"/>
    <w:rsid w:val="0072245D"/>
    <w:rsid w:val="007226D6"/>
    <w:rsid w:val="007270CD"/>
    <w:rsid w:val="00737595"/>
    <w:rsid w:val="00760494"/>
    <w:rsid w:val="007632F8"/>
    <w:rsid w:val="00764A44"/>
    <w:rsid w:val="0078318A"/>
    <w:rsid w:val="00785093"/>
    <w:rsid w:val="00787247"/>
    <w:rsid w:val="00792694"/>
    <w:rsid w:val="007955AD"/>
    <w:rsid w:val="00797A0C"/>
    <w:rsid w:val="007B2051"/>
    <w:rsid w:val="007B5A6A"/>
    <w:rsid w:val="007C1C37"/>
    <w:rsid w:val="007E0EE7"/>
    <w:rsid w:val="007E4330"/>
    <w:rsid w:val="007E72CE"/>
    <w:rsid w:val="00806ADA"/>
    <w:rsid w:val="00810737"/>
    <w:rsid w:val="00811C48"/>
    <w:rsid w:val="00815DB3"/>
    <w:rsid w:val="00820959"/>
    <w:rsid w:val="0083459F"/>
    <w:rsid w:val="0083464F"/>
    <w:rsid w:val="00835AC6"/>
    <w:rsid w:val="0083780E"/>
    <w:rsid w:val="00840286"/>
    <w:rsid w:val="00842E18"/>
    <w:rsid w:val="0084518C"/>
    <w:rsid w:val="008674E6"/>
    <w:rsid w:val="008743DF"/>
    <w:rsid w:val="00876001"/>
    <w:rsid w:val="00876A58"/>
    <w:rsid w:val="008841DA"/>
    <w:rsid w:val="008939EF"/>
    <w:rsid w:val="00894072"/>
    <w:rsid w:val="00895B8D"/>
    <w:rsid w:val="008B08C6"/>
    <w:rsid w:val="008B212E"/>
    <w:rsid w:val="008B28A8"/>
    <w:rsid w:val="008B7541"/>
    <w:rsid w:val="008C1A4A"/>
    <w:rsid w:val="008C34F5"/>
    <w:rsid w:val="008D1B94"/>
    <w:rsid w:val="008D411F"/>
    <w:rsid w:val="008F740C"/>
    <w:rsid w:val="009010C1"/>
    <w:rsid w:val="00901A30"/>
    <w:rsid w:val="0090372F"/>
    <w:rsid w:val="0090421B"/>
    <w:rsid w:val="0091334D"/>
    <w:rsid w:val="009316D0"/>
    <w:rsid w:val="00932B6E"/>
    <w:rsid w:val="0093677F"/>
    <w:rsid w:val="00937999"/>
    <w:rsid w:val="00937B93"/>
    <w:rsid w:val="00944ADA"/>
    <w:rsid w:val="00952B46"/>
    <w:rsid w:val="009568C5"/>
    <w:rsid w:val="00961A2D"/>
    <w:rsid w:val="0097243E"/>
    <w:rsid w:val="00973849"/>
    <w:rsid w:val="009832E4"/>
    <w:rsid w:val="009867C1"/>
    <w:rsid w:val="00990C4D"/>
    <w:rsid w:val="009A2464"/>
    <w:rsid w:val="009A3737"/>
    <w:rsid w:val="009A6258"/>
    <w:rsid w:val="009B66F8"/>
    <w:rsid w:val="009C2198"/>
    <w:rsid w:val="009C4979"/>
    <w:rsid w:val="009C7801"/>
    <w:rsid w:val="009D21E4"/>
    <w:rsid w:val="009D36F0"/>
    <w:rsid w:val="009D483A"/>
    <w:rsid w:val="009D7FB4"/>
    <w:rsid w:val="009E29D9"/>
    <w:rsid w:val="009F4D77"/>
    <w:rsid w:val="00A03537"/>
    <w:rsid w:val="00A134BE"/>
    <w:rsid w:val="00A1473C"/>
    <w:rsid w:val="00A21108"/>
    <w:rsid w:val="00A32343"/>
    <w:rsid w:val="00A34562"/>
    <w:rsid w:val="00A37208"/>
    <w:rsid w:val="00A405D1"/>
    <w:rsid w:val="00A46082"/>
    <w:rsid w:val="00A46FFD"/>
    <w:rsid w:val="00A50AF3"/>
    <w:rsid w:val="00A52AB7"/>
    <w:rsid w:val="00A53D38"/>
    <w:rsid w:val="00A552D5"/>
    <w:rsid w:val="00A660F7"/>
    <w:rsid w:val="00A67656"/>
    <w:rsid w:val="00A719B5"/>
    <w:rsid w:val="00A77EFA"/>
    <w:rsid w:val="00A9128B"/>
    <w:rsid w:val="00A933D3"/>
    <w:rsid w:val="00AA1407"/>
    <w:rsid w:val="00AB0E0A"/>
    <w:rsid w:val="00AB0EF7"/>
    <w:rsid w:val="00AB42BB"/>
    <w:rsid w:val="00AC0C63"/>
    <w:rsid w:val="00AC33E3"/>
    <w:rsid w:val="00AC531F"/>
    <w:rsid w:val="00AC5D98"/>
    <w:rsid w:val="00AC7016"/>
    <w:rsid w:val="00AD0B16"/>
    <w:rsid w:val="00AD2114"/>
    <w:rsid w:val="00AD3125"/>
    <w:rsid w:val="00AD7B46"/>
    <w:rsid w:val="00AE1AE9"/>
    <w:rsid w:val="00AE350A"/>
    <w:rsid w:val="00AE39D8"/>
    <w:rsid w:val="00AE548F"/>
    <w:rsid w:val="00AE661D"/>
    <w:rsid w:val="00AF0A38"/>
    <w:rsid w:val="00AF0F54"/>
    <w:rsid w:val="00AF193B"/>
    <w:rsid w:val="00AF1A1D"/>
    <w:rsid w:val="00AF264E"/>
    <w:rsid w:val="00AF338E"/>
    <w:rsid w:val="00B04C4C"/>
    <w:rsid w:val="00B111E8"/>
    <w:rsid w:val="00B15130"/>
    <w:rsid w:val="00B17AD5"/>
    <w:rsid w:val="00B212C7"/>
    <w:rsid w:val="00B25A20"/>
    <w:rsid w:val="00B440FB"/>
    <w:rsid w:val="00B4674F"/>
    <w:rsid w:val="00B517FB"/>
    <w:rsid w:val="00B52D1F"/>
    <w:rsid w:val="00B670C8"/>
    <w:rsid w:val="00B67595"/>
    <w:rsid w:val="00B7140C"/>
    <w:rsid w:val="00B74BFE"/>
    <w:rsid w:val="00B80F28"/>
    <w:rsid w:val="00B81979"/>
    <w:rsid w:val="00B8268E"/>
    <w:rsid w:val="00B948DA"/>
    <w:rsid w:val="00B9609E"/>
    <w:rsid w:val="00BC170A"/>
    <w:rsid w:val="00BC66DE"/>
    <w:rsid w:val="00BC6DE8"/>
    <w:rsid w:val="00BE0705"/>
    <w:rsid w:val="00BE10FE"/>
    <w:rsid w:val="00BF04A6"/>
    <w:rsid w:val="00BF2997"/>
    <w:rsid w:val="00BF7C45"/>
    <w:rsid w:val="00C04C73"/>
    <w:rsid w:val="00C12CB1"/>
    <w:rsid w:val="00C13C96"/>
    <w:rsid w:val="00C175A7"/>
    <w:rsid w:val="00C222D5"/>
    <w:rsid w:val="00C22957"/>
    <w:rsid w:val="00C25F66"/>
    <w:rsid w:val="00C32208"/>
    <w:rsid w:val="00C44051"/>
    <w:rsid w:val="00C516E4"/>
    <w:rsid w:val="00C525FC"/>
    <w:rsid w:val="00C56C03"/>
    <w:rsid w:val="00C57A8A"/>
    <w:rsid w:val="00C57FE8"/>
    <w:rsid w:val="00C62939"/>
    <w:rsid w:val="00C6549A"/>
    <w:rsid w:val="00C67710"/>
    <w:rsid w:val="00C8483C"/>
    <w:rsid w:val="00C915BF"/>
    <w:rsid w:val="00C9438B"/>
    <w:rsid w:val="00CA41B9"/>
    <w:rsid w:val="00CA72C4"/>
    <w:rsid w:val="00CB31F6"/>
    <w:rsid w:val="00CB3298"/>
    <w:rsid w:val="00CB3B33"/>
    <w:rsid w:val="00CB4040"/>
    <w:rsid w:val="00CB736B"/>
    <w:rsid w:val="00CD0BCE"/>
    <w:rsid w:val="00CD64BC"/>
    <w:rsid w:val="00CD75C2"/>
    <w:rsid w:val="00CE5692"/>
    <w:rsid w:val="00CE786F"/>
    <w:rsid w:val="00CF11B0"/>
    <w:rsid w:val="00D17EFC"/>
    <w:rsid w:val="00D22C95"/>
    <w:rsid w:val="00D275B4"/>
    <w:rsid w:val="00D30822"/>
    <w:rsid w:val="00D3685C"/>
    <w:rsid w:val="00D37E0D"/>
    <w:rsid w:val="00D44559"/>
    <w:rsid w:val="00D47C75"/>
    <w:rsid w:val="00D53534"/>
    <w:rsid w:val="00D60A6D"/>
    <w:rsid w:val="00D65CE7"/>
    <w:rsid w:val="00D67DFC"/>
    <w:rsid w:val="00D70A5B"/>
    <w:rsid w:val="00D74260"/>
    <w:rsid w:val="00D7555F"/>
    <w:rsid w:val="00D83029"/>
    <w:rsid w:val="00D95848"/>
    <w:rsid w:val="00D97E7A"/>
    <w:rsid w:val="00DA4A85"/>
    <w:rsid w:val="00DA6006"/>
    <w:rsid w:val="00DB0A75"/>
    <w:rsid w:val="00DC48A2"/>
    <w:rsid w:val="00DC4B9D"/>
    <w:rsid w:val="00DC700A"/>
    <w:rsid w:val="00DD2C34"/>
    <w:rsid w:val="00DD46CC"/>
    <w:rsid w:val="00DD6D5B"/>
    <w:rsid w:val="00DE1DF2"/>
    <w:rsid w:val="00DE1E86"/>
    <w:rsid w:val="00DE2FA6"/>
    <w:rsid w:val="00DE4DAD"/>
    <w:rsid w:val="00DE6FE3"/>
    <w:rsid w:val="00DF2179"/>
    <w:rsid w:val="00DF224B"/>
    <w:rsid w:val="00DF718C"/>
    <w:rsid w:val="00E0375C"/>
    <w:rsid w:val="00E03DA9"/>
    <w:rsid w:val="00E046C0"/>
    <w:rsid w:val="00E047D9"/>
    <w:rsid w:val="00E052B6"/>
    <w:rsid w:val="00E145E7"/>
    <w:rsid w:val="00E16E5F"/>
    <w:rsid w:val="00E2396B"/>
    <w:rsid w:val="00E27809"/>
    <w:rsid w:val="00E335DA"/>
    <w:rsid w:val="00E34712"/>
    <w:rsid w:val="00E36B77"/>
    <w:rsid w:val="00E36EA8"/>
    <w:rsid w:val="00E371D7"/>
    <w:rsid w:val="00E3736A"/>
    <w:rsid w:val="00E4014B"/>
    <w:rsid w:val="00E47A5C"/>
    <w:rsid w:val="00E502A7"/>
    <w:rsid w:val="00E6268D"/>
    <w:rsid w:val="00E642BF"/>
    <w:rsid w:val="00E65436"/>
    <w:rsid w:val="00E65DE6"/>
    <w:rsid w:val="00E660C4"/>
    <w:rsid w:val="00E67E70"/>
    <w:rsid w:val="00E7044C"/>
    <w:rsid w:val="00E83F0C"/>
    <w:rsid w:val="00E85A99"/>
    <w:rsid w:val="00E978AD"/>
    <w:rsid w:val="00EA0F02"/>
    <w:rsid w:val="00EA596A"/>
    <w:rsid w:val="00EB5190"/>
    <w:rsid w:val="00EB657A"/>
    <w:rsid w:val="00EB7CD4"/>
    <w:rsid w:val="00EC09D6"/>
    <w:rsid w:val="00EC6EE8"/>
    <w:rsid w:val="00ED5890"/>
    <w:rsid w:val="00EE7E83"/>
    <w:rsid w:val="00EF14ED"/>
    <w:rsid w:val="00EF17AC"/>
    <w:rsid w:val="00F100D4"/>
    <w:rsid w:val="00F11F38"/>
    <w:rsid w:val="00F22A92"/>
    <w:rsid w:val="00F24AFC"/>
    <w:rsid w:val="00F2595B"/>
    <w:rsid w:val="00F36B9A"/>
    <w:rsid w:val="00F36E33"/>
    <w:rsid w:val="00F375E8"/>
    <w:rsid w:val="00F40549"/>
    <w:rsid w:val="00F53807"/>
    <w:rsid w:val="00F63973"/>
    <w:rsid w:val="00F712CE"/>
    <w:rsid w:val="00F733A7"/>
    <w:rsid w:val="00F80742"/>
    <w:rsid w:val="00F955DA"/>
    <w:rsid w:val="00FA2284"/>
    <w:rsid w:val="00FA41A2"/>
    <w:rsid w:val="00FB3104"/>
    <w:rsid w:val="00FC245F"/>
    <w:rsid w:val="00FD5F75"/>
    <w:rsid w:val="00FD6CE9"/>
    <w:rsid w:val="00FE1AB9"/>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PlainTable2">
    <w:name w:val="Plain Table 2"/>
    <w:basedOn w:val="TableNormal"/>
    <w:uiPriority w:val="42"/>
    <w:rsid w:val="004E681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4E681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E3736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4911961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62A4A-F42F-4A1F-8F54-3AB7D5004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180</TotalTime>
  <Pages>6</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STEVEN</cp:lastModifiedBy>
  <cp:revision>312</cp:revision>
  <dcterms:created xsi:type="dcterms:W3CDTF">2017-10-20T05:51:00Z</dcterms:created>
  <dcterms:modified xsi:type="dcterms:W3CDTF">2023-01-04T12:54:00Z</dcterms:modified>
</cp:coreProperties>
</file>